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5B5D679" w14:textId="6D25C69A" w:rsidR="00F06FDC" w:rsidRDefault="008978F3" w:rsidP="00F06FDC">
      <w:pPr>
        <w:spacing w:line="480" w:lineRule="auto"/>
        <w:jc w:val="center"/>
        <w:rPr>
          <w:b/>
          <w:bCs/>
          <w:sz w:val="28"/>
          <w:szCs w:val="28"/>
        </w:rPr>
      </w:pPr>
      <w:bookmarkStart w:id="0" w:name="_Toc86697642"/>
      <w:r>
        <w:rPr>
          <w:rFonts w:ascii="Arial Narrow" w:hAnsi="Arial Narrow"/>
          <w:b/>
          <w:noProof/>
          <w:sz w:val="28"/>
          <w:szCs w:val="28"/>
        </w:rPr>
        <w:drawing>
          <wp:inline distT="0" distB="0" distL="0" distR="0" wp14:anchorId="5D40F4BC" wp14:editId="1FF9B4A1">
            <wp:extent cx="2322930" cy="703580"/>
            <wp:effectExtent l="0" t="0" r="0" b="0"/>
            <wp:docPr id="2" name="Picture 2"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10;&#10;Description automatically generated with medium confidence"/>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2322930" cy="703580"/>
                    </a:xfrm>
                    <a:prstGeom prst="rect">
                      <a:avLst/>
                    </a:prstGeom>
                    <a:noFill/>
                    <a:ln w="9525">
                      <a:noFill/>
                      <a:miter lim="800000"/>
                      <a:headEnd/>
                      <a:tailEnd/>
                    </a:ln>
                  </pic:spPr>
                </pic:pic>
              </a:graphicData>
            </a:graphic>
          </wp:inline>
        </w:drawing>
      </w:r>
    </w:p>
    <w:p w14:paraId="7E4A3423" w14:textId="77777777" w:rsidR="00F06FDC" w:rsidRDefault="00F06FDC" w:rsidP="00F06FDC">
      <w:pPr>
        <w:spacing w:line="480" w:lineRule="auto"/>
        <w:jc w:val="center"/>
        <w:rPr>
          <w:b/>
          <w:bCs/>
          <w:sz w:val="28"/>
          <w:szCs w:val="28"/>
        </w:rPr>
      </w:pPr>
    </w:p>
    <w:p w14:paraId="67913D05" w14:textId="6943D759" w:rsidR="00F06FDC" w:rsidRDefault="00F06FDC" w:rsidP="00F06FDC">
      <w:pPr>
        <w:spacing w:line="480" w:lineRule="auto"/>
        <w:jc w:val="center"/>
        <w:rPr>
          <w:b/>
          <w:bCs/>
          <w:sz w:val="28"/>
          <w:szCs w:val="28"/>
        </w:rPr>
      </w:pPr>
      <w:r>
        <w:rPr>
          <w:b/>
          <w:bCs/>
          <w:sz w:val="28"/>
          <w:szCs w:val="28"/>
        </w:rPr>
        <w:t xml:space="preserve">Coursework </w:t>
      </w:r>
      <w:bookmarkEnd w:id="0"/>
      <w:r>
        <w:rPr>
          <w:b/>
          <w:bCs/>
          <w:sz w:val="28"/>
          <w:szCs w:val="28"/>
        </w:rPr>
        <w:t xml:space="preserve">Information Systems Engineering </w:t>
      </w:r>
    </w:p>
    <w:p w14:paraId="49DED3F7" w14:textId="21E06288" w:rsidR="00F06FDC" w:rsidRDefault="00F06FDC" w:rsidP="00F06FDC">
      <w:pPr>
        <w:spacing w:line="480" w:lineRule="auto"/>
        <w:jc w:val="center"/>
        <w:rPr>
          <w:bCs/>
          <w:color w:val="FF0000"/>
          <w:sz w:val="28"/>
          <w:szCs w:val="28"/>
        </w:rPr>
      </w:pPr>
      <w:r>
        <w:rPr>
          <w:b/>
          <w:bCs/>
          <w:sz w:val="28"/>
          <w:szCs w:val="28"/>
        </w:rPr>
        <w:t>SET11106</w:t>
      </w:r>
      <w:r>
        <w:rPr>
          <w:bCs/>
          <w:sz w:val="28"/>
          <w:szCs w:val="28"/>
        </w:rPr>
        <w:br/>
      </w:r>
    </w:p>
    <w:p w14:paraId="04767AD5" w14:textId="77777777" w:rsidR="00F06FDC" w:rsidRDefault="00F06FDC" w:rsidP="00F06FDC">
      <w:pPr>
        <w:spacing w:line="480" w:lineRule="auto"/>
        <w:rPr>
          <w:b/>
          <w:sz w:val="28"/>
          <w:szCs w:val="28"/>
        </w:rPr>
      </w:pPr>
    </w:p>
    <w:p w14:paraId="21FFE9ED" w14:textId="6135974A" w:rsidR="00F06FDC" w:rsidRDefault="00F06FDC" w:rsidP="00F06FDC">
      <w:pPr>
        <w:spacing w:line="480" w:lineRule="auto"/>
        <w:jc w:val="center"/>
        <w:rPr>
          <w:b/>
          <w:bCs/>
          <w:sz w:val="28"/>
          <w:szCs w:val="28"/>
        </w:rPr>
      </w:pPr>
      <w:bookmarkStart w:id="1" w:name="_Toc86697644"/>
      <w:r>
        <w:rPr>
          <w:b/>
          <w:bCs/>
          <w:sz w:val="28"/>
          <w:szCs w:val="28"/>
        </w:rPr>
        <w:t>Matriculation Number: 40494259</w:t>
      </w:r>
      <w:bookmarkEnd w:id="1"/>
    </w:p>
    <w:p w14:paraId="5FF9D95B" w14:textId="74DFCE16" w:rsidR="001E3167" w:rsidRDefault="001E3167" w:rsidP="001E3167">
      <w:pPr>
        <w:spacing w:line="480" w:lineRule="auto"/>
        <w:ind w:left="2160"/>
        <w:rPr>
          <w:b/>
          <w:bCs/>
          <w:sz w:val="28"/>
          <w:szCs w:val="28"/>
        </w:rPr>
      </w:pPr>
      <w:r>
        <w:rPr>
          <w:b/>
          <w:bCs/>
          <w:sz w:val="28"/>
          <w:szCs w:val="28"/>
        </w:rPr>
        <w:t xml:space="preserve">Word count: </w:t>
      </w:r>
    </w:p>
    <w:p w14:paraId="6C3DEB83" w14:textId="77777777" w:rsidR="00F06FDC" w:rsidRDefault="00F06FDC" w:rsidP="00F06FDC">
      <w:pPr>
        <w:spacing w:line="480" w:lineRule="auto"/>
        <w:jc w:val="center"/>
        <w:rPr>
          <w:b/>
          <w:sz w:val="28"/>
          <w:szCs w:val="28"/>
        </w:rPr>
      </w:pPr>
    </w:p>
    <w:p w14:paraId="71BDEE67" w14:textId="77777777" w:rsidR="00F06FDC" w:rsidRDefault="00F06FDC" w:rsidP="00F06FDC">
      <w:pPr>
        <w:jc w:val="center"/>
        <w:rPr>
          <w:b/>
          <w:bCs/>
          <w:sz w:val="28"/>
          <w:szCs w:val="28"/>
        </w:rPr>
      </w:pPr>
      <w:bookmarkStart w:id="2" w:name="_Toc86697645"/>
      <w:r>
        <w:rPr>
          <w:b/>
          <w:bCs/>
          <w:sz w:val="28"/>
          <w:szCs w:val="28"/>
        </w:rPr>
        <w:t>DECLARATION</w:t>
      </w:r>
      <w:bookmarkEnd w:id="2"/>
    </w:p>
    <w:p w14:paraId="1E6FE64C" w14:textId="77777777" w:rsidR="00F06FDC" w:rsidRDefault="00F06FDC" w:rsidP="00F06FDC">
      <w:pPr>
        <w:shd w:val="clear" w:color="auto" w:fill="CCCCCC"/>
        <w:tabs>
          <w:tab w:val="right" w:leader="underscore" w:pos="8931"/>
        </w:tabs>
        <w:jc w:val="center"/>
        <w:outlineLvl w:val="0"/>
        <w:rPr>
          <w:b/>
          <w:sz w:val="28"/>
          <w:szCs w:val="28"/>
        </w:rPr>
      </w:pPr>
    </w:p>
    <w:p w14:paraId="45E2B545" w14:textId="4FCF2A47" w:rsidR="00F06FDC" w:rsidRDefault="00F06FDC" w:rsidP="00F06FDC">
      <w:pPr>
        <w:shd w:val="clear" w:color="auto" w:fill="CCCCCC"/>
        <w:tabs>
          <w:tab w:val="right" w:leader="underscore" w:pos="8931"/>
        </w:tabs>
        <w:rPr>
          <w:sz w:val="22"/>
        </w:rPr>
      </w:pPr>
      <w:r>
        <w:t>I agree to work within Edinburgh Napier University’s Academic Conduct Regulations which require that any work that I submit is entirely my own. The regulations require me to use appropriate citations and references in order to acknowledge where I have used any materials from any sources.</w:t>
      </w:r>
    </w:p>
    <w:p w14:paraId="2550F2BB" w14:textId="77777777" w:rsidR="00F06FDC" w:rsidRDefault="00F06FDC" w:rsidP="00F06FDC">
      <w:pPr>
        <w:shd w:val="clear" w:color="auto" w:fill="CCCCCC"/>
        <w:tabs>
          <w:tab w:val="right" w:leader="underscore" w:pos="8931"/>
        </w:tabs>
      </w:pPr>
    </w:p>
    <w:p w14:paraId="2D7CC188" w14:textId="77777777" w:rsidR="00F06FDC" w:rsidRDefault="00F06FDC" w:rsidP="00F06FDC">
      <w:pPr>
        <w:shd w:val="clear" w:color="auto" w:fill="CCCCCC"/>
        <w:tabs>
          <w:tab w:val="right" w:leader="underscore" w:pos="8931"/>
        </w:tabs>
      </w:pPr>
      <w:r>
        <w:t>I am providing my student Matriculation Number (above) - in place of a signed declaration – in order to comply with Edinburgh Napier University’s assessment procedures.</w:t>
      </w:r>
    </w:p>
    <w:p w14:paraId="261950D4" w14:textId="77777777" w:rsidR="00F06FDC" w:rsidRDefault="00F06FDC" w:rsidP="00F06FDC">
      <w:pPr>
        <w:rPr>
          <w:i/>
          <w:iCs/>
          <w:lang w:val="en-US"/>
        </w:rPr>
      </w:pPr>
    </w:p>
    <w:p w14:paraId="24305C4E" w14:textId="77777777" w:rsidR="004A4595" w:rsidRDefault="008978F3">
      <w:pPr>
        <w:spacing w:line="259" w:lineRule="auto"/>
      </w:pPr>
      <w:r>
        <w:br w:type="page"/>
      </w:r>
    </w:p>
    <w:sdt>
      <w:sdtPr>
        <w:rPr>
          <w:rFonts w:ascii="Arial" w:eastAsiaTheme="minorHAnsi" w:hAnsi="Arial" w:cs="Arial"/>
          <w:color w:val="auto"/>
          <w:sz w:val="24"/>
          <w:szCs w:val="24"/>
          <w:lang w:eastAsia="en-US"/>
        </w:rPr>
        <w:id w:val="-1561012403"/>
        <w:docPartObj>
          <w:docPartGallery w:val="Table of Contents"/>
          <w:docPartUnique/>
        </w:docPartObj>
      </w:sdtPr>
      <w:sdtEndPr>
        <w:rPr>
          <w:b/>
          <w:bCs/>
        </w:rPr>
      </w:sdtEndPr>
      <w:sdtContent>
        <w:p w14:paraId="6E51D701" w14:textId="482756D7" w:rsidR="004A4595" w:rsidRPr="00BE536B" w:rsidRDefault="00BE536B">
          <w:pPr>
            <w:pStyle w:val="TOCHeading"/>
            <w:rPr>
              <w:rFonts w:ascii="Arial" w:hAnsi="Arial" w:cs="Arial"/>
              <w:b/>
              <w:bCs/>
              <w:color w:val="auto"/>
            </w:rPr>
          </w:pPr>
          <w:r>
            <w:rPr>
              <w:rFonts w:ascii="Arial" w:hAnsi="Arial" w:cs="Arial"/>
              <w:b/>
              <w:bCs/>
              <w:color w:val="auto"/>
            </w:rPr>
            <w:t>Table of Contents</w:t>
          </w:r>
        </w:p>
        <w:p w14:paraId="66406842" w14:textId="744DAD9B" w:rsidR="00BE536B" w:rsidRDefault="004A4595">
          <w:pPr>
            <w:pStyle w:val="TOC1"/>
            <w:tabs>
              <w:tab w:val="right" w:leader="dot" w:pos="9016"/>
            </w:tabs>
            <w:rPr>
              <w:rFonts w:asciiTheme="minorHAnsi" w:eastAsiaTheme="minorEastAsia" w:hAnsiTheme="minorHAnsi" w:cstheme="minorBidi"/>
              <w:noProof/>
              <w:sz w:val="22"/>
              <w:szCs w:val="22"/>
              <w:lang w:eastAsia="en-GB"/>
            </w:rPr>
          </w:pPr>
          <w:r>
            <w:fldChar w:fldCharType="begin"/>
          </w:r>
          <w:r>
            <w:instrText xml:space="preserve"> TOC \o "1-3" \h \z \u </w:instrText>
          </w:r>
          <w:r>
            <w:fldChar w:fldCharType="separate"/>
          </w:r>
          <w:hyperlink w:anchor="_Toc118277904" w:history="1">
            <w:r w:rsidR="00BE536B" w:rsidRPr="00C30465">
              <w:rPr>
                <w:rStyle w:val="Hyperlink"/>
                <w:noProof/>
              </w:rPr>
              <w:t>1</w:t>
            </w:r>
            <w:r w:rsidR="00BE536B" w:rsidRPr="00C30465">
              <w:rPr>
                <w:rStyle w:val="Hyperlink"/>
                <w:bCs/>
                <w:noProof/>
              </w:rPr>
              <w:t xml:space="preserve"> Introduction</w:t>
            </w:r>
            <w:r w:rsidR="00BE536B">
              <w:rPr>
                <w:noProof/>
                <w:webHidden/>
              </w:rPr>
              <w:tab/>
            </w:r>
            <w:r w:rsidR="00BE536B">
              <w:rPr>
                <w:noProof/>
                <w:webHidden/>
              </w:rPr>
              <w:fldChar w:fldCharType="begin"/>
            </w:r>
            <w:r w:rsidR="00BE536B">
              <w:rPr>
                <w:noProof/>
                <w:webHidden/>
              </w:rPr>
              <w:instrText xml:space="preserve"> PAGEREF _Toc118277904 \h </w:instrText>
            </w:r>
            <w:r w:rsidR="00BE536B">
              <w:rPr>
                <w:noProof/>
                <w:webHidden/>
              </w:rPr>
            </w:r>
            <w:r w:rsidR="00BE536B">
              <w:rPr>
                <w:noProof/>
                <w:webHidden/>
              </w:rPr>
              <w:fldChar w:fldCharType="separate"/>
            </w:r>
            <w:r w:rsidR="00BE536B">
              <w:rPr>
                <w:noProof/>
                <w:webHidden/>
              </w:rPr>
              <w:t>3</w:t>
            </w:r>
            <w:r w:rsidR="00BE536B">
              <w:rPr>
                <w:noProof/>
                <w:webHidden/>
              </w:rPr>
              <w:fldChar w:fldCharType="end"/>
            </w:r>
          </w:hyperlink>
        </w:p>
        <w:p w14:paraId="4FECAC54" w14:textId="4217DF3A" w:rsidR="00BE536B" w:rsidRDefault="00000000">
          <w:pPr>
            <w:pStyle w:val="TOC1"/>
            <w:tabs>
              <w:tab w:val="right" w:leader="dot" w:pos="9016"/>
            </w:tabs>
            <w:rPr>
              <w:rFonts w:asciiTheme="minorHAnsi" w:eastAsiaTheme="minorEastAsia" w:hAnsiTheme="minorHAnsi" w:cstheme="minorBidi"/>
              <w:noProof/>
              <w:sz w:val="22"/>
              <w:szCs w:val="22"/>
              <w:lang w:eastAsia="en-GB"/>
            </w:rPr>
          </w:pPr>
          <w:hyperlink w:anchor="_Toc118277905" w:history="1">
            <w:r w:rsidR="00BE536B" w:rsidRPr="00C30465">
              <w:rPr>
                <w:rStyle w:val="Hyperlink"/>
                <w:noProof/>
              </w:rPr>
              <w:t>2 Discussion</w:t>
            </w:r>
            <w:r w:rsidR="00BE536B">
              <w:rPr>
                <w:noProof/>
                <w:webHidden/>
              </w:rPr>
              <w:tab/>
            </w:r>
            <w:r w:rsidR="00BE536B">
              <w:rPr>
                <w:noProof/>
                <w:webHidden/>
              </w:rPr>
              <w:fldChar w:fldCharType="begin"/>
            </w:r>
            <w:r w:rsidR="00BE536B">
              <w:rPr>
                <w:noProof/>
                <w:webHidden/>
              </w:rPr>
              <w:instrText xml:space="preserve"> PAGEREF _Toc118277905 \h </w:instrText>
            </w:r>
            <w:r w:rsidR="00BE536B">
              <w:rPr>
                <w:noProof/>
                <w:webHidden/>
              </w:rPr>
            </w:r>
            <w:r w:rsidR="00BE536B">
              <w:rPr>
                <w:noProof/>
                <w:webHidden/>
              </w:rPr>
              <w:fldChar w:fldCharType="separate"/>
            </w:r>
            <w:r w:rsidR="00BE536B">
              <w:rPr>
                <w:noProof/>
                <w:webHidden/>
              </w:rPr>
              <w:t>4</w:t>
            </w:r>
            <w:r w:rsidR="00BE536B">
              <w:rPr>
                <w:noProof/>
                <w:webHidden/>
              </w:rPr>
              <w:fldChar w:fldCharType="end"/>
            </w:r>
          </w:hyperlink>
        </w:p>
        <w:p w14:paraId="459BF220" w14:textId="0B510518" w:rsidR="00BE536B" w:rsidRDefault="00000000">
          <w:pPr>
            <w:pStyle w:val="TOC2"/>
            <w:tabs>
              <w:tab w:val="right" w:leader="dot" w:pos="9016"/>
            </w:tabs>
            <w:rPr>
              <w:rFonts w:asciiTheme="minorHAnsi" w:eastAsiaTheme="minorEastAsia" w:hAnsiTheme="minorHAnsi" w:cstheme="minorBidi"/>
              <w:noProof/>
              <w:sz w:val="22"/>
              <w:szCs w:val="22"/>
              <w:lang w:eastAsia="en-GB"/>
            </w:rPr>
          </w:pPr>
          <w:hyperlink w:anchor="_Toc118277906" w:history="1">
            <w:r w:rsidR="00BE536B" w:rsidRPr="00C30465">
              <w:rPr>
                <w:rStyle w:val="Hyperlink"/>
                <w:noProof/>
              </w:rPr>
              <w:t>2.1 Overview of the current system</w:t>
            </w:r>
            <w:r w:rsidR="00BE536B">
              <w:rPr>
                <w:noProof/>
                <w:webHidden/>
              </w:rPr>
              <w:tab/>
            </w:r>
            <w:r w:rsidR="00BE536B">
              <w:rPr>
                <w:noProof/>
                <w:webHidden/>
              </w:rPr>
              <w:fldChar w:fldCharType="begin"/>
            </w:r>
            <w:r w:rsidR="00BE536B">
              <w:rPr>
                <w:noProof/>
                <w:webHidden/>
              </w:rPr>
              <w:instrText xml:space="preserve"> PAGEREF _Toc118277906 \h </w:instrText>
            </w:r>
            <w:r w:rsidR="00BE536B">
              <w:rPr>
                <w:noProof/>
                <w:webHidden/>
              </w:rPr>
            </w:r>
            <w:r w:rsidR="00BE536B">
              <w:rPr>
                <w:noProof/>
                <w:webHidden/>
              </w:rPr>
              <w:fldChar w:fldCharType="separate"/>
            </w:r>
            <w:r w:rsidR="00BE536B">
              <w:rPr>
                <w:noProof/>
                <w:webHidden/>
              </w:rPr>
              <w:t>4</w:t>
            </w:r>
            <w:r w:rsidR="00BE536B">
              <w:rPr>
                <w:noProof/>
                <w:webHidden/>
              </w:rPr>
              <w:fldChar w:fldCharType="end"/>
            </w:r>
          </w:hyperlink>
        </w:p>
        <w:p w14:paraId="0AA486C7" w14:textId="183E0E2B" w:rsidR="00BE536B" w:rsidRDefault="00000000">
          <w:pPr>
            <w:pStyle w:val="TOC2"/>
            <w:tabs>
              <w:tab w:val="right" w:leader="dot" w:pos="9016"/>
            </w:tabs>
            <w:rPr>
              <w:rFonts w:asciiTheme="minorHAnsi" w:eastAsiaTheme="minorEastAsia" w:hAnsiTheme="minorHAnsi" w:cstheme="minorBidi"/>
              <w:noProof/>
              <w:sz w:val="22"/>
              <w:szCs w:val="22"/>
              <w:lang w:eastAsia="en-GB"/>
            </w:rPr>
          </w:pPr>
          <w:hyperlink w:anchor="_Toc118277907" w:history="1">
            <w:r w:rsidR="00BE536B" w:rsidRPr="00C30465">
              <w:rPr>
                <w:rStyle w:val="Hyperlink"/>
                <w:noProof/>
              </w:rPr>
              <w:t>2.2 Requirements Definition</w:t>
            </w:r>
            <w:r w:rsidR="00BE536B">
              <w:rPr>
                <w:noProof/>
                <w:webHidden/>
              </w:rPr>
              <w:tab/>
            </w:r>
            <w:r w:rsidR="00BE536B">
              <w:rPr>
                <w:noProof/>
                <w:webHidden/>
              </w:rPr>
              <w:fldChar w:fldCharType="begin"/>
            </w:r>
            <w:r w:rsidR="00BE536B">
              <w:rPr>
                <w:noProof/>
                <w:webHidden/>
              </w:rPr>
              <w:instrText xml:space="preserve"> PAGEREF _Toc118277907 \h </w:instrText>
            </w:r>
            <w:r w:rsidR="00BE536B">
              <w:rPr>
                <w:noProof/>
                <w:webHidden/>
              </w:rPr>
            </w:r>
            <w:r w:rsidR="00BE536B">
              <w:rPr>
                <w:noProof/>
                <w:webHidden/>
              </w:rPr>
              <w:fldChar w:fldCharType="separate"/>
            </w:r>
            <w:r w:rsidR="00BE536B">
              <w:rPr>
                <w:noProof/>
                <w:webHidden/>
              </w:rPr>
              <w:t>6</w:t>
            </w:r>
            <w:r w:rsidR="00BE536B">
              <w:rPr>
                <w:noProof/>
                <w:webHidden/>
              </w:rPr>
              <w:fldChar w:fldCharType="end"/>
            </w:r>
          </w:hyperlink>
        </w:p>
        <w:p w14:paraId="64D328E7" w14:textId="16D4EB9E" w:rsidR="00BE536B" w:rsidRDefault="00000000">
          <w:pPr>
            <w:pStyle w:val="TOC2"/>
            <w:tabs>
              <w:tab w:val="right" w:leader="dot" w:pos="9016"/>
            </w:tabs>
            <w:rPr>
              <w:rFonts w:asciiTheme="minorHAnsi" w:eastAsiaTheme="minorEastAsia" w:hAnsiTheme="minorHAnsi" w:cstheme="minorBidi"/>
              <w:noProof/>
              <w:sz w:val="22"/>
              <w:szCs w:val="22"/>
              <w:lang w:eastAsia="en-GB"/>
            </w:rPr>
          </w:pPr>
          <w:hyperlink w:anchor="_Toc118277908" w:history="1">
            <w:r w:rsidR="00BE536B" w:rsidRPr="00C30465">
              <w:rPr>
                <w:rStyle w:val="Hyperlink"/>
                <w:noProof/>
              </w:rPr>
              <w:t>2.3 Use Case Diagram and Use Case Description</w:t>
            </w:r>
            <w:r w:rsidR="00BE536B">
              <w:rPr>
                <w:noProof/>
                <w:webHidden/>
              </w:rPr>
              <w:tab/>
            </w:r>
            <w:r w:rsidR="00BE536B">
              <w:rPr>
                <w:noProof/>
                <w:webHidden/>
              </w:rPr>
              <w:fldChar w:fldCharType="begin"/>
            </w:r>
            <w:r w:rsidR="00BE536B">
              <w:rPr>
                <w:noProof/>
                <w:webHidden/>
              </w:rPr>
              <w:instrText xml:space="preserve"> PAGEREF _Toc118277908 \h </w:instrText>
            </w:r>
            <w:r w:rsidR="00BE536B">
              <w:rPr>
                <w:noProof/>
                <w:webHidden/>
              </w:rPr>
            </w:r>
            <w:r w:rsidR="00BE536B">
              <w:rPr>
                <w:noProof/>
                <w:webHidden/>
              </w:rPr>
              <w:fldChar w:fldCharType="separate"/>
            </w:r>
            <w:r w:rsidR="00BE536B">
              <w:rPr>
                <w:noProof/>
                <w:webHidden/>
              </w:rPr>
              <w:t>8</w:t>
            </w:r>
            <w:r w:rsidR="00BE536B">
              <w:rPr>
                <w:noProof/>
                <w:webHidden/>
              </w:rPr>
              <w:fldChar w:fldCharType="end"/>
            </w:r>
          </w:hyperlink>
        </w:p>
        <w:p w14:paraId="13D510FE" w14:textId="6BD401EE" w:rsidR="00BE536B" w:rsidRDefault="00000000">
          <w:pPr>
            <w:pStyle w:val="TOC2"/>
            <w:tabs>
              <w:tab w:val="right" w:leader="dot" w:pos="9016"/>
            </w:tabs>
            <w:rPr>
              <w:rFonts w:asciiTheme="minorHAnsi" w:eastAsiaTheme="minorEastAsia" w:hAnsiTheme="minorHAnsi" w:cstheme="minorBidi"/>
              <w:noProof/>
              <w:sz w:val="22"/>
              <w:szCs w:val="22"/>
              <w:lang w:eastAsia="en-GB"/>
            </w:rPr>
          </w:pPr>
          <w:hyperlink w:anchor="_Toc118277909" w:history="1">
            <w:r w:rsidR="00BE536B" w:rsidRPr="00C30465">
              <w:rPr>
                <w:rStyle w:val="Hyperlink"/>
                <w:noProof/>
              </w:rPr>
              <w:t>2.4 Activity Diagram</w:t>
            </w:r>
            <w:r w:rsidR="00BE536B">
              <w:rPr>
                <w:noProof/>
                <w:webHidden/>
              </w:rPr>
              <w:tab/>
            </w:r>
            <w:r w:rsidR="00BE536B">
              <w:rPr>
                <w:noProof/>
                <w:webHidden/>
              </w:rPr>
              <w:fldChar w:fldCharType="begin"/>
            </w:r>
            <w:r w:rsidR="00BE536B">
              <w:rPr>
                <w:noProof/>
                <w:webHidden/>
              </w:rPr>
              <w:instrText xml:space="preserve"> PAGEREF _Toc118277909 \h </w:instrText>
            </w:r>
            <w:r w:rsidR="00BE536B">
              <w:rPr>
                <w:noProof/>
                <w:webHidden/>
              </w:rPr>
            </w:r>
            <w:r w:rsidR="00BE536B">
              <w:rPr>
                <w:noProof/>
                <w:webHidden/>
              </w:rPr>
              <w:fldChar w:fldCharType="separate"/>
            </w:r>
            <w:r w:rsidR="00BE536B">
              <w:rPr>
                <w:noProof/>
                <w:webHidden/>
              </w:rPr>
              <w:t>10</w:t>
            </w:r>
            <w:r w:rsidR="00BE536B">
              <w:rPr>
                <w:noProof/>
                <w:webHidden/>
              </w:rPr>
              <w:fldChar w:fldCharType="end"/>
            </w:r>
          </w:hyperlink>
        </w:p>
        <w:p w14:paraId="6FF9A967" w14:textId="255EAE95" w:rsidR="00BE536B" w:rsidRDefault="00000000">
          <w:pPr>
            <w:pStyle w:val="TOC2"/>
            <w:tabs>
              <w:tab w:val="right" w:leader="dot" w:pos="9016"/>
            </w:tabs>
            <w:rPr>
              <w:rFonts w:asciiTheme="minorHAnsi" w:eastAsiaTheme="minorEastAsia" w:hAnsiTheme="minorHAnsi" w:cstheme="minorBidi"/>
              <w:noProof/>
              <w:sz w:val="22"/>
              <w:szCs w:val="22"/>
              <w:lang w:eastAsia="en-GB"/>
            </w:rPr>
          </w:pPr>
          <w:hyperlink w:anchor="_Toc118277910" w:history="1">
            <w:r w:rsidR="00BE536B" w:rsidRPr="00C30465">
              <w:rPr>
                <w:rStyle w:val="Hyperlink"/>
                <w:noProof/>
              </w:rPr>
              <w:t>2.5 The Systems Lifecycle approach</w:t>
            </w:r>
            <w:r w:rsidR="00BE536B">
              <w:rPr>
                <w:noProof/>
                <w:webHidden/>
              </w:rPr>
              <w:tab/>
            </w:r>
            <w:r w:rsidR="00BE536B">
              <w:rPr>
                <w:noProof/>
                <w:webHidden/>
              </w:rPr>
              <w:fldChar w:fldCharType="begin"/>
            </w:r>
            <w:r w:rsidR="00BE536B">
              <w:rPr>
                <w:noProof/>
                <w:webHidden/>
              </w:rPr>
              <w:instrText xml:space="preserve"> PAGEREF _Toc118277910 \h </w:instrText>
            </w:r>
            <w:r w:rsidR="00BE536B">
              <w:rPr>
                <w:noProof/>
                <w:webHidden/>
              </w:rPr>
            </w:r>
            <w:r w:rsidR="00BE536B">
              <w:rPr>
                <w:noProof/>
                <w:webHidden/>
              </w:rPr>
              <w:fldChar w:fldCharType="separate"/>
            </w:r>
            <w:r w:rsidR="00BE536B">
              <w:rPr>
                <w:noProof/>
                <w:webHidden/>
              </w:rPr>
              <w:t>11</w:t>
            </w:r>
            <w:r w:rsidR="00BE536B">
              <w:rPr>
                <w:noProof/>
                <w:webHidden/>
              </w:rPr>
              <w:fldChar w:fldCharType="end"/>
            </w:r>
          </w:hyperlink>
        </w:p>
        <w:p w14:paraId="57E4B90C" w14:textId="7DAD6E21" w:rsidR="00BE536B" w:rsidRDefault="00000000">
          <w:pPr>
            <w:pStyle w:val="TOC3"/>
            <w:tabs>
              <w:tab w:val="right" w:leader="dot" w:pos="9016"/>
            </w:tabs>
            <w:rPr>
              <w:rFonts w:asciiTheme="minorHAnsi" w:eastAsiaTheme="minorEastAsia" w:hAnsiTheme="minorHAnsi" w:cstheme="minorBidi"/>
              <w:noProof/>
              <w:sz w:val="22"/>
              <w:szCs w:val="22"/>
              <w:lang w:eastAsia="en-GB"/>
            </w:rPr>
          </w:pPr>
          <w:hyperlink w:anchor="_Toc118277911" w:history="1">
            <w:r w:rsidR="00BE536B" w:rsidRPr="00C30465">
              <w:rPr>
                <w:rStyle w:val="Hyperlink"/>
                <w:noProof/>
              </w:rPr>
              <w:t>2.5.1 Advantages of Agile</w:t>
            </w:r>
            <w:r w:rsidR="00BE536B">
              <w:rPr>
                <w:noProof/>
                <w:webHidden/>
              </w:rPr>
              <w:tab/>
            </w:r>
            <w:r w:rsidR="00BE536B">
              <w:rPr>
                <w:noProof/>
                <w:webHidden/>
              </w:rPr>
              <w:fldChar w:fldCharType="begin"/>
            </w:r>
            <w:r w:rsidR="00BE536B">
              <w:rPr>
                <w:noProof/>
                <w:webHidden/>
              </w:rPr>
              <w:instrText xml:space="preserve"> PAGEREF _Toc118277911 \h </w:instrText>
            </w:r>
            <w:r w:rsidR="00BE536B">
              <w:rPr>
                <w:noProof/>
                <w:webHidden/>
              </w:rPr>
            </w:r>
            <w:r w:rsidR="00BE536B">
              <w:rPr>
                <w:noProof/>
                <w:webHidden/>
              </w:rPr>
              <w:fldChar w:fldCharType="separate"/>
            </w:r>
            <w:r w:rsidR="00BE536B">
              <w:rPr>
                <w:noProof/>
                <w:webHidden/>
              </w:rPr>
              <w:t>11</w:t>
            </w:r>
            <w:r w:rsidR="00BE536B">
              <w:rPr>
                <w:noProof/>
                <w:webHidden/>
              </w:rPr>
              <w:fldChar w:fldCharType="end"/>
            </w:r>
          </w:hyperlink>
        </w:p>
        <w:p w14:paraId="7C9BD919" w14:textId="5B0FED89" w:rsidR="00BE536B" w:rsidRDefault="00000000">
          <w:pPr>
            <w:pStyle w:val="TOC3"/>
            <w:tabs>
              <w:tab w:val="right" w:leader="dot" w:pos="9016"/>
            </w:tabs>
            <w:rPr>
              <w:rFonts w:asciiTheme="minorHAnsi" w:eastAsiaTheme="minorEastAsia" w:hAnsiTheme="minorHAnsi" w:cstheme="minorBidi"/>
              <w:noProof/>
              <w:sz w:val="22"/>
              <w:szCs w:val="22"/>
              <w:lang w:eastAsia="en-GB"/>
            </w:rPr>
          </w:pPr>
          <w:hyperlink w:anchor="_Toc118277912" w:history="1">
            <w:r w:rsidR="00BE536B" w:rsidRPr="00C30465">
              <w:rPr>
                <w:rStyle w:val="Hyperlink"/>
                <w:noProof/>
              </w:rPr>
              <w:t>2.5.2 Disadvantages of Agile</w:t>
            </w:r>
            <w:r w:rsidR="00BE536B">
              <w:rPr>
                <w:noProof/>
                <w:webHidden/>
              </w:rPr>
              <w:tab/>
            </w:r>
            <w:r w:rsidR="00BE536B">
              <w:rPr>
                <w:noProof/>
                <w:webHidden/>
              </w:rPr>
              <w:fldChar w:fldCharType="begin"/>
            </w:r>
            <w:r w:rsidR="00BE536B">
              <w:rPr>
                <w:noProof/>
                <w:webHidden/>
              </w:rPr>
              <w:instrText xml:space="preserve"> PAGEREF _Toc118277912 \h </w:instrText>
            </w:r>
            <w:r w:rsidR="00BE536B">
              <w:rPr>
                <w:noProof/>
                <w:webHidden/>
              </w:rPr>
            </w:r>
            <w:r w:rsidR="00BE536B">
              <w:rPr>
                <w:noProof/>
                <w:webHidden/>
              </w:rPr>
              <w:fldChar w:fldCharType="separate"/>
            </w:r>
            <w:r w:rsidR="00BE536B">
              <w:rPr>
                <w:noProof/>
                <w:webHidden/>
              </w:rPr>
              <w:t>12</w:t>
            </w:r>
            <w:r w:rsidR="00BE536B">
              <w:rPr>
                <w:noProof/>
                <w:webHidden/>
              </w:rPr>
              <w:fldChar w:fldCharType="end"/>
            </w:r>
          </w:hyperlink>
        </w:p>
        <w:p w14:paraId="01E488D3" w14:textId="5236A601" w:rsidR="00BE536B" w:rsidRDefault="00000000">
          <w:pPr>
            <w:pStyle w:val="TOC3"/>
            <w:tabs>
              <w:tab w:val="right" w:leader="dot" w:pos="9016"/>
            </w:tabs>
            <w:rPr>
              <w:rFonts w:asciiTheme="minorHAnsi" w:eastAsiaTheme="minorEastAsia" w:hAnsiTheme="minorHAnsi" w:cstheme="minorBidi"/>
              <w:noProof/>
              <w:sz w:val="22"/>
              <w:szCs w:val="22"/>
              <w:lang w:eastAsia="en-GB"/>
            </w:rPr>
          </w:pPr>
          <w:hyperlink w:anchor="_Toc118277913" w:history="1">
            <w:r w:rsidR="00BE536B" w:rsidRPr="00C30465">
              <w:rPr>
                <w:rStyle w:val="Hyperlink"/>
                <w:noProof/>
              </w:rPr>
              <w:t>2.5.3 The recommended Agile framework</w:t>
            </w:r>
            <w:r w:rsidR="00BE536B">
              <w:rPr>
                <w:noProof/>
                <w:webHidden/>
              </w:rPr>
              <w:tab/>
            </w:r>
            <w:r w:rsidR="00BE536B">
              <w:rPr>
                <w:noProof/>
                <w:webHidden/>
              </w:rPr>
              <w:fldChar w:fldCharType="begin"/>
            </w:r>
            <w:r w:rsidR="00BE536B">
              <w:rPr>
                <w:noProof/>
                <w:webHidden/>
              </w:rPr>
              <w:instrText xml:space="preserve"> PAGEREF _Toc118277913 \h </w:instrText>
            </w:r>
            <w:r w:rsidR="00BE536B">
              <w:rPr>
                <w:noProof/>
                <w:webHidden/>
              </w:rPr>
            </w:r>
            <w:r w:rsidR="00BE536B">
              <w:rPr>
                <w:noProof/>
                <w:webHidden/>
              </w:rPr>
              <w:fldChar w:fldCharType="separate"/>
            </w:r>
            <w:r w:rsidR="00BE536B">
              <w:rPr>
                <w:noProof/>
                <w:webHidden/>
              </w:rPr>
              <w:t>13</w:t>
            </w:r>
            <w:r w:rsidR="00BE536B">
              <w:rPr>
                <w:noProof/>
                <w:webHidden/>
              </w:rPr>
              <w:fldChar w:fldCharType="end"/>
            </w:r>
          </w:hyperlink>
        </w:p>
        <w:p w14:paraId="3761BA21" w14:textId="3CDFFFB3" w:rsidR="00BE536B" w:rsidRDefault="00000000">
          <w:pPr>
            <w:pStyle w:val="TOC1"/>
            <w:tabs>
              <w:tab w:val="right" w:leader="dot" w:pos="9016"/>
            </w:tabs>
            <w:rPr>
              <w:rFonts w:asciiTheme="minorHAnsi" w:eastAsiaTheme="minorEastAsia" w:hAnsiTheme="minorHAnsi" w:cstheme="minorBidi"/>
              <w:noProof/>
              <w:sz w:val="22"/>
              <w:szCs w:val="22"/>
              <w:lang w:eastAsia="en-GB"/>
            </w:rPr>
          </w:pPr>
          <w:hyperlink w:anchor="_Toc118277914" w:history="1">
            <w:r w:rsidR="00BE536B" w:rsidRPr="00C30465">
              <w:rPr>
                <w:rStyle w:val="Hyperlink"/>
                <w:noProof/>
              </w:rPr>
              <w:t>3 Conclusion</w:t>
            </w:r>
            <w:r w:rsidR="00BE536B">
              <w:rPr>
                <w:noProof/>
                <w:webHidden/>
              </w:rPr>
              <w:tab/>
            </w:r>
            <w:r w:rsidR="00BE536B">
              <w:rPr>
                <w:noProof/>
                <w:webHidden/>
              </w:rPr>
              <w:fldChar w:fldCharType="begin"/>
            </w:r>
            <w:r w:rsidR="00BE536B">
              <w:rPr>
                <w:noProof/>
                <w:webHidden/>
              </w:rPr>
              <w:instrText xml:space="preserve"> PAGEREF _Toc118277914 \h </w:instrText>
            </w:r>
            <w:r w:rsidR="00BE536B">
              <w:rPr>
                <w:noProof/>
                <w:webHidden/>
              </w:rPr>
            </w:r>
            <w:r w:rsidR="00BE536B">
              <w:rPr>
                <w:noProof/>
                <w:webHidden/>
              </w:rPr>
              <w:fldChar w:fldCharType="separate"/>
            </w:r>
            <w:r w:rsidR="00BE536B">
              <w:rPr>
                <w:noProof/>
                <w:webHidden/>
              </w:rPr>
              <w:t>15</w:t>
            </w:r>
            <w:r w:rsidR="00BE536B">
              <w:rPr>
                <w:noProof/>
                <w:webHidden/>
              </w:rPr>
              <w:fldChar w:fldCharType="end"/>
            </w:r>
          </w:hyperlink>
        </w:p>
        <w:p w14:paraId="3B2E55AA" w14:textId="521ABCEA" w:rsidR="00BE536B" w:rsidRDefault="00000000">
          <w:pPr>
            <w:pStyle w:val="TOC1"/>
            <w:tabs>
              <w:tab w:val="right" w:leader="dot" w:pos="9016"/>
            </w:tabs>
            <w:rPr>
              <w:rFonts w:asciiTheme="minorHAnsi" w:eastAsiaTheme="minorEastAsia" w:hAnsiTheme="minorHAnsi" w:cstheme="minorBidi"/>
              <w:noProof/>
              <w:sz w:val="22"/>
              <w:szCs w:val="22"/>
              <w:lang w:eastAsia="en-GB"/>
            </w:rPr>
          </w:pPr>
          <w:hyperlink w:anchor="_Toc118277915" w:history="1">
            <w:r w:rsidR="00BE536B" w:rsidRPr="00C30465">
              <w:rPr>
                <w:rStyle w:val="Hyperlink"/>
                <w:noProof/>
              </w:rPr>
              <w:t>4 Reference list</w:t>
            </w:r>
            <w:r w:rsidR="00BE536B">
              <w:rPr>
                <w:noProof/>
                <w:webHidden/>
              </w:rPr>
              <w:tab/>
            </w:r>
            <w:r w:rsidR="00BE536B">
              <w:rPr>
                <w:noProof/>
                <w:webHidden/>
              </w:rPr>
              <w:fldChar w:fldCharType="begin"/>
            </w:r>
            <w:r w:rsidR="00BE536B">
              <w:rPr>
                <w:noProof/>
                <w:webHidden/>
              </w:rPr>
              <w:instrText xml:space="preserve"> PAGEREF _Toc118277915 \h </w:instrText>
            </w:r>
            <w:r w:rsidR="00BE536B">
              <w:rPr>
                <w:noProof/>
                <w:webHidden/>
              </w:rPr>
            </w:r>
            <w:r w:rsidR="00BE536B">
              <w:rPr>
                <w:noProof/>
                <w:webHidden/>
              </w:rPr>
              <w:fldChar w:fldCharType="separate"/>
            </w:r>
            <w:r w:rsidR="00BE536B">
              <w:rPr>
                <w:noProof/>
                <w:webHidden/>
              </w:rPr>
              <w:t>16</w:t>
            </w:r>
            <w:r w:rsidR="00BE536B">
              <w:rPr>
                <w:noProof/>
                <w:webHidden/>
              </w:rPr>
              <w:fldChar w:fldCharType="end"/>
            </w:r>
          </w:hyperlink>
        </w:p>
        <w:p w14:paraId="54B223D1" w14:textId="7B9924C9" w:rsidR="004A4595" w:rsidRDefault="004A4595">
          <w:r>
            <w:rPr>
              <w:b/>
              <w:bCs/>
            </w:rPr>
            <w:fldChar w:fldCharType="end"/>
          </w:r>
        </w:p>
      </w:sdtContent>
    </w:sdt>
    <w:p w14:paraId="31D37BE5" w14:textId="718EB2A6" w:rsidR="00F06FDC" w:rsidRDefault="004A4595" w:rsidP="008978F3">
      <w:pPr>
        <w:spacing w:line="259" w:lineRule="auto"/>
      </w:pPr>
      <w:r>
        <w:br w:type="page"/>
      </w:r>
    </w:p>
    <w:p w14:paraId="3FB23F66" w14:textId="34BCE8F6" w:rsidR="00F06FDC" w:rsidRDefault="00F06FDC" w:rsidP="00BE536B">
      <w:pPr>
        <w:pStyle w:val="Heading1"/>
        <w:jc w:val="center"/>
        <w:rPr>
          <w:rStyle w:val="Heading1Char"/>
          <w:b/>
          <w:bCs/>
        </w:rPr>
      </w:pPr>
      <w:bookmarkStart w:id="3" w:name="_Toc118277904"/>
      <w:r w:rsidRPr="00F06FDC">
        <w:lastRenderedPageBreak/>
        <w:t>1</w:t>
      </w:r>
      <w:r w:rsidRPr="00F06FDC">
        <w:rPr>
          <w:rStyle w:val="Heading1Char"/>
          <w:b/>
          <w:bCs/>
        </w:rPr>
        <w:t xml:space="preserve"> Introduction</w:t>
      </w:r>
      <w:bookmarkEnd w:id="3"/>
    </w:p>
    <w:p w14:paraId="4E4200DB" w14:textId="77777777" w:rsidR="005F2CD6" w:rsidRPr="005F2CD6" w:rsidRDefault="005F2CD6" w:rsidP="005F2CD6"/>
    <w:p w14:paraId="6D4C786D" w14:textId="77777777" w:rsidR="00F06FDC" w:rsidRPr="00F06FDC" w:rsidRDefault="00F06FDC" w:rsidP="00F06FDC"/>
    <w:p w14:paraId="3CA2429B" w14:textId="37E21724" w:rsidR="00F06FDC" w:rsidRDefault="00F06FDC"/>
    <w:p w14:paraId="779E89F4" w14:textId="29B4E4BC" w:rsidR="00F06FDC" w:rsidRDefault="00F06FDC">
      <w:pPr>
        <w:spacing w:line="259" w:lineRule="auto"/>
        <w:rPr>
          <w:rFonts w:eastAsiaTheme="majorEastAsia" w:cstheme="majorBidi"/>
          <w:b/>
          <w:sz w:val="32"/>
          <w:szCs w:val="32"/>
        </w:rPr>
      </w:pPr>
      <w:r>
        <w:br w:type="page"/>
      </w:r>
    </w:p>
    <w:p w14:paraId="1BB7D2F2" w14:textId="223F259F" w:rsidR="00F06FDC" w:rsidRDefault="00F06FDC" w:rsidP="006A39B1">
      <w:pPr>
        <w:pStyle w:val="Heading1"/>
        <w:spacing w:line="276" w:lineRule="auto"/>
        <w:jc w:val="center"/>
      </w:pPr>
      <w:bookmarkStart w:id="4" w:name="_Toc118277905"/>
      <w:r>
        <w:lastRenderedPageBreak/>
        <w:t xml:space="preserve">2 </w:t>
      </w:r>
      <w:r w:rsidR="008978F3">
        <w:t>Discussion</w:t>
      </w:r>
      <w:bookmarkEnd w:id="4"/>
    </w:p>
    <w:p w14:paraId="6B92F743" w14:textId="77777777" w:rsidR="00546B45" w:rsidRPr="00546B45" w:rsidRDefault="00546B45" w:rsidP="00546B45"/>
    <w:p w14:paraId="41EB137E" w14:textId="0024AF84" w:rsidR="00F06FDC" w:rsidRDefault="00F06FDC" w:rsidP="006A39B1">
      <w:pPr>
        <w:pStyle w:val="Heading2"/>
        <w:spacing w:line="276" w:lineRule="auto"/>
      </w:pPr>
      <w:bookmarkStart w:id="5" w:name="_Toc118277906"/>
      <w:r>
        <w:t>2.1 Overview of the current system</w:t>
      </w:r>
      <w:bookmarkEnd w:id="5"/>
    </w:p>
    <w:p w14:paraId="1A6E1D44" w14:textId="77777777" w:rsidR="00546B45" w:rsidRPr="00546B45" w:rsidRDefault="00546B45" w:rsidP="00546B45"/>
    <w:p w14:paraId="040C8674" w14:textId="1AF792F8" w:rsidR="009B7FA2" w:rsidRDefault="009B7FA2" w:rsidP="006A39B1">
      <w:pPr>
        <w:spacing w:line="276" w:lineRule="auto"/>
        <w:jc w:val="both"/>
      </w:pPr>
      <w:r>
        <w:t xml:space="preserve">The only </w:t>
      </w:r>
      <w:r w:rsidRPr="0028060F">
        <w:rPr>
          <w:b/>
          <w:bCs/>
        </w:rPr>
        <w:t>advantage</w:t>
      </w:r>
      <w:r>
        <w:t xml:space="preserve"> of the present system is that it suits the</w:t>
      </w:r>
      <w:r w:rsidR="00EF3A5E">
        <w:t xml:space="preserve"> capabilities of </w:t>
      </w:r>
      <w:r>
        <w:t>clients with low computer litera</w:t>
      </w:r>
      <w:r w:rsidR="00EF3A5E">
        <w:t xml:space="preserve">cy. Those who are not familiar to use modern software </w:t>
      </w:r>
      <w:r w:rsidR="002A54B5">
        <w:t>can</w:t>
      </w:r>
      <w:r w:rsidR="00EF3A5E">
        <w:t xml:space="preserve"> interact with the charity using more traditional communication forms like phone or email. </w:t>
      </w:r>
    </w:p>
    <w:p w14:paraId="7947F763" w14:textId="395A15BF" w:rsidR="001E19DE" w:rsidRDefault="001E19DE" w:rsidP="0011248D">
      <w:pPr>
        <w:jc w:val="both"/>
      </w:pPr>
    </w:p>
    <w:p w14:paraId="717C070A" w14:textId="77777777" w:rsidR="001E19DE" w:rsidRDefault="001E19DE" w:rsidP="0011248D">
      <w:pPr>
        <w:jc w:val="both"/>
      </w:pPr>
    </w:p>
    <w:p w14:paraId="7E7E086F" w14:textId="77777777" w:rsidR="00470FC8" w:rsidRDefault="00470FC8" w:rsidP="0011248D">
      <w:pPr>
        <w:jc w:val="both"/>
      </w:pPr>
    </w:p>
    <w:p w14:paraId="50C58A51" w14:textId="45FD330E" w:rsidR="00F06FDC" w:rsidRPr="00F06FDC" w:rsidRDefault="00F06FDC" w:rsidP="008978F3">
      <w:pPr>
        <w:spacing w:line="360" w:lineRule="auto"/>
      </w:pPr>
      <w:r>
        <w:br w:type="page"/>
      </w:r>
    </w:p>
    <w:p w14:paraId="0EBE8C82" w14:textId="6B3F73A2" w:rsidR="008978F3" w:rsidRDefault="00F06FDC" w:rsidP="006A39B1">
      <w:pPr>
        <w:pStyle w:val="Heading2"/>
        <w:tabs>
          <w:tab w:val="center" w:pos="4513"/>
        </w:tabs>
        <w:spacing w:line="276" w:lineRule="auto"/>
      </w:pPr>
      <w:bookmarkStart w:id="6" w:name="_Toc118277907"/>
      <w:r>
        <w:lastRenderedPageBreak/>
        <w:t>2.2 Requirements Definitio</w:t>
      </w:r>
      <w:r w:rsidR="008978F3">
        <w:t>n</w:t>
      </w:r>
      <w:bookmarkEnd w:id="6"/>
    </w:p>
    <w:p w14:paraId="7C43EFB4" w14:textId="77777777" w:rsidR="00564C91" w:rsidRPr="00564C91" w:rsidRDefault="00564C91" w:rsidP="00564C91"/>
    <w:p w14:paraId="561023AC" w14:textId="1D9C88EA" w:rsidR="008978F3" w:rsidRDefault="008978F3" w:rsidP="008978F3"/>
    <w:p w14:paraId="57726DC8" w14:textId="77777777" w:rsidR="008978F3" w:rsidRDefault="008978F3" w:rsidP="008978F3"/>
    <w:p w14:paraId="5085D8BE" w14:textId="39D8CB8A" w:rsidR="008978F3" w:rsidRDefault="008978F3" w:rsidP="008978F3"/>
    <w:p w14:paraId="4D0530CB" w14:textId="5B2DB668" w:rsidR="008978F3" w:rsidRDefault="008978F3" w:rsidP="008978F3"/>
    <w:p w14:paraId="0F829F49" w14:textId="77777777" w:rsidR="008978F3" w:rsidRDefault="008978F3" w:rsidP="008978F3"/>
    <w:p w14:paraId="1D2EAA12" w14:textId="354AA655" w:rsidR="00546B45" w:rsidRDefault="00546B45" w:rsidP="0085608B">
      <w:pPr>
        <w:spacing w:line="259" w:lineRule="auto"/>
      </w:pPr>
    </w:p>
    <w:p w14:paraId="71F0D9F2" w14:textId="77777777" w:rsidR="008B64B1" w:rsidRPr="008978F3" w:rsidRDefault="008B64B1" w:rsidP="0085608B">
      <w:pPr>
        <w:spacing w:line="259" w:lineRule="auto"/>
      </w:pPr>
    </w:p>
    <w:p w14:paraId="4A2B2C70" w14:textId="22B08A87" w:rsidR="00AE26E2" w:rsidRDefault="00F06FDC" w:rsidP="00AE26E2">
      <w:pPr>
        <w:pStyle w:val="Heading2"/>
      </w:pPr>
      <w:bookmarkStart w:id="7" w:name="_Toc118277908"/>
      <w:r>
        <w:t>2.3 Use Case Diagram and Use Case Description</w:t>
      </w:r>
      <w:bookmarkEnd w:id="7"/>
    </w:p>
    <w:p w14:paraId="69BF2738" w14:textId="77777777" w:rsidR="00AE26E2" w:rsidRPr="00AE26E2" w:rsidRDefault="00AE26E2" w:rsidP="00AE26E2"/>
    <w:p w14:paraId="15E34125" w14:textId="16048E72" w:rsidR="0085608B" w:rsidRPr="0085608B" w:rsidRDefault="0085608B" w:rsidP="0085608B"/>
    <w:p w14:paraId="0980B86B" w14:textId="67AE1910" w:rsidR="0085608B" w:rsidRDefault="0085608B" w:rsidP="0085608B"/>
    <w:p w14:paraId="4E7DBEC9" w14:textId="0D658A08" w:rsidR="00546B45" w:rsidRDefault="00546B45" w:rsidP="0085608B"/>
    <w:p w14:paraId="0B6D0BF7" w14:textId="7170AB18" w:rsidR="00546B45" w:rsidRDefault="00546B45" w:rsidP="0085608B"/>
    <w:p w14:paraId="0A60BC1A" w14:textId="77777777" w:rsidR="00546B45" w:rsidRDefault="00546B45" w:rsidP="0085608B"/>
    <w:p w14:paraId="11C8390A" w14:textId="4940E197" w:rsidR="00546B45" w:rsidRDefault="00546B45" w:rsidP="0085608B"/>
    <w:p w14:paraId="591B3718" w14:textId="041D7A60" w:rsidR="00546B45" w:rsidRDefault="00546B45" w:rsidP="0085608B"/>
    <w:p w14:paraId="182C16D2" w14:textId="65F57FAC" w:rsidR="001B1F37" w:rsidRDefault="001B1F37" w:rsidP="009F270B"/>
    <w:p w14:paraId="162FCE1E" w14:textId="77777777" w:rsidR="00641777" w:rsidRPr="0085608B" w:rsidRDefault="00641777" w:rsidP="009F270B"/>
    <w:p w14:paraId="1BE6618A" w14:textId="2EED9C99" w:rsidR="00F06FDC" w:rsidRDefault="00F06FDC" w:rsidP="00F06FDC">
      <w:pPr>
        <w:pStyle w:val="Heading2"/>
      </w:pPr>
      <w:bookmarkStart w:id="8" w:name="_Toc118277909"/>
      <w:r>
        <w:t>2.4 Activity Diagram</w:t>
      </w:r>
      <w:bookmarkEnd w:id="8"/>
      <w:r>
        <w:t xml:space="preserve"> </w:t>
      </w:r>
    </w:p>
    <w:p w14:paraId="6C9D6961" w14:textId="77777777" w:rsidR="004B31A4" w:rsidRPr="004B31A4" w:rsidRDefault="004B31A4" w:rsidP="004B31A4"/>
    <w:p w14:paraId="03C0602A" w14:textId="2D5DDBD2" w:rsidR="00E2572F" w:rsidRDefault="00E2572F" w:rsidP="00E2572F"/>
    <w:p w14:paraId="72B625F6" w14:textId="50DB4368" w:rsidR="00564C91" w:rsidRDefault="00564C91" w:rsidP="00E2572F"/>
    <w:p w14:paraId="06B5BC22" w14:textId="04FF258B" w:rsidR="00564C91" w:rsidRDefault="00564C91" w:rsidP="00E2572F"/>
    <w:p w14:paraId="500E0231" w14:textId="07199274" w:rsidR="00564C91" w:rsidRPr="00E2572F" w:rsidRDefault="00564C91" w:rsidP="00DC6C84">
      <w:pPr>
        <w:spacing w:line="259" w:lineRule="auto"/>
      </w:pPr>
    </w:p>
    <w:p w14:paraId="5DB46682" w14:textId="4F6F415F" w:rsidR="00C570C9" w:rsidRDefault="00F06FDC" w:rsidP="00124EA7">
      <w:pPr>
        <w:pStyle w:val="Heading2"/>
      </w:pPr>
      <w:bookmarkStart w:id="9" w:name="_Toc118277910"/>
      <w:r>
        <w:t>2.5 The Systems Lifecycle approach</w:t>
      </w:r>
      <w:bookmarkEnd w:id="9"/>
      <w:r>
        <w:t xml:space="preserve"> </w:t>
      </w:r>
    </w:p>
    <w:p w14:paraId="1443029D" w14:textId="5A4EE3C2" w:rsidR="00397455" w:rsidRDefault="00397455" w:rsidP="000536BF">
      <w:pPr>
        <w:jc w:val="both"/>
      </w:pPr>
    </w:p>
    <w:p w14:paraId="67C46B1D" w14:textId="77777777" w:rsidR="008307F6" w:rsidRDefault="008307F6" w:rsidP="006836F7">
      <w:pPr>
        <w:jc w:val="both"/>
      </w:pPr>
    </w:p>
    <w:p w14:paraId="3F91030F" w14:textId="77777777" w:rsidR="00EB3A6A" w:rsidRDefault="00EB3A6A" w:rsidP="006836F7">
      <w:pPr>
        <w:jc w:val="both"/>
      </w:pPr>
    </w:p>
    <w:p w14:paraId="61E95DBA" w14:textId="77777777" w:rsidR="00EB3A6A" w:rsidRDefault="00EB3A6A" w:rsidP="006836F7">
      <w:pPr>
        <w:jc w:val="both"/>
      </w:pPr>
    </w:p>
    <w:p w14:paraId="7E3C6692" w14:textId="77777777" w:rsidR="002052F6" w:rsidRDefault="002052F6" w:rsidP="006836F7">
      <w:pPr>
        <w:jc w:val="both"/>
      </w:pPr>
    </w:p>
    <w:p w14:paraId="18C42195" w14:textId="77777777" w:rsidR="006836F7" w:rsidRPr="006836F7" w:rsidRDefault="006836F7" w:rsidP="006836F7"/>
    <w:p w14:paraId="287FC47C" w14:textId="77777777" w:rsidR="000536BF" w:rsidRDefault="000536BF" w:rsidP="000536BF">
      <w:pPr>
        <w:jc w:val="both"/>
      </w:pPr>
    </w:p>
    <w:p w14:paraId="58703A8D" w14:textId="77777777" w:rsidR="001A4679" w:rsidRPr="001A4679" w:rsidRDefault="001A4679" w:rsidP="001A4679"/>
    <w:p w14:paraId="44309C1E" w14:textId="77777777" w:rsidR="00C570C9" w:rsidRDefault="00C570C9" w:rsidP="003652FA">
      <w:pPr>
        <w:jc w:val="both"/>
      </w:pPr>
    </w:p>
    <w:p w14:paraId="51498CDA" w14:textId="0DAD71AC" w:rsidR="00945DE2" w:rsidRDefault="00945DE2" w:rsidP="003652FA">
      <w:pPr>
        <w:jc w:val="both"/>
      </w:pPr>
    </w:p>
    <w:p w14:paraId="51EE8B3B" w14:textId="77777777" w:rsidR="00945DE2" w:rsidRDefault="00945DE2" w:rsidP="003652FA">
      <w:pPr>
        <w:jc w:val="both"/>
      </w:pPr>
    </w:p>
    <w:p w14:paraId="5D460E41" w14:textId="77777777" w:rsidR="0040061D" w:rsidRDefault="0040061D" w:rsidP="003652FA">
      <w:pPr>
        <w:jc w:val="both"/>
      </w:pPr>
    </w:p>
    <w:p w14:paraId="5BA40793" w14:textId="377D4ED5" w:rsidR="00E9280E" w:rsidRDefault="0040061D" w:rsidP="003652FA">
      <w:pPr>
        <w:jc w:val="both"/>
      </w:pPr>
      <w:r>
        <w:t xml:space="preserve"> </w:t>
      </w:r>
    </w:p>
    <w:p w14:paraId="3E8F9CB2" w14:textId="267B3055" w:rsidR="0040061D" w:rsidRDefault="0040061D" w:rsidP="003652FA">
      <w:pPr>
        <w:jc w:val="both"/>
      </w:pPr>
    </w:p>
    <w:p w14:paraId="5EF9F449" w14:textId="77777777" w:rsidR="0040061D" w:rsidRDefault="0040061D" w:rsidP="003652FA">
      <w:pPr>
        <w:jc w:val="both"/>
      </w:pPr>
    </w:p>
    <w:p w14:paraId="78CC3FD8" w14:textId="77777777" w:rsidR="00E9280E" w:rsidRDefault="00E9280E" w:rsidP="003652FA">
      <w:pPr>
        <w:jc w:val="both"/>
      </w:pPr>
    </w:p>
    <w:p w14:paraId="3B4B14FD" w14:textId="260DC1B0" w:rsidR="00A93310" w:rsidRDefault="00E9280E" w:rsidP="003652FA">
      <w:pPr>
        <w:jc w:val="both"/>
      </w:pPr>
      <w:r>
        <w:t xml:space="preserve">  </w:t>
      </w:r>
    </w:p>
    <w:p w14:paraId="1FDA8A96" w14:textId="7BF15979" w:rsidR="003652FA" w:rsidRDefault="00540CA8" w:rsidP="003652FA">
      <w:pPr>
        <w:jc w:val="both"/>
      </w:pPr>
      <w:r>
        <w:t xml:space="preserve"> </w:t>
      </w:r>
    </w:p>
    <w:p w14:paraId="3D85265C" w14:textId="1E0367DF" w:rsidR="003652FA" w:rsidRDefault="003652FA" w:rsidP="00835216">
      <w:pPr>
        <w:jc w:val="both"/>
      </w:pPr>
    </w:p>
    <w:p w14:paraId="74718211" w14:textId="77777777" w:rsidR="003652FA" w:rsidRDefault="003652FA" w:rsidP="00835216">
      <w:pPr>
        <w:jc w:val="both"/>
      </w:pPr>
    </w:p>
    <w:p w14:paraId="670C4EA5" w14:textId="5E320953" w:rsidR="00B72A07" w:rsidRDefault="00B72A07" w:rsidP="00835216">
      <w:pPr>
        <w:jc w:val="both"/>
      </w:pPr>
    </w:p>
    <w:p w14:paraId="409CAFE3" w14:textId="77777777" w:rsidR="00B72A07" w:rsidRDefault="00B72A07" w:rsidP="00835216">
      <w:pPr>
        <w:jc w:val="both"/>
      </w:pPr>
    </w:p>
    <w:p w14:paraId="3877B615" w14:textId="77777777" w:rsidR="00B72A07" w:rsidRDefault="00B72A07" w:rsidP="00835216">
      <w:pPr>
        <w:jc w:val="both"/>
      </w:pPr>
    </w:p>
    <w:p w14:paraId="411EB914" w14:textId="7E471869" w:rsidR="00C02E98" w:rsidRDefault="00C02E98" w:rsidP="000206C9">
      <w:pPr>
        <w:jc w:val="both"/>
      </w:pPr>
    </w:p>
    <w:p w14:paraId="26768A1E" w14:textId="4E03DB6B" w:rsidR="00F06FDC" w:rsidRDefault="00F06FDC" w:rsidP="00F06FDC"/>
    <w:p w14:paraId="05057802" w14:textId="77777777" w:rsidR="00282EC2" w:rsidRDefault="00282EC2" w:rsidP="00F06FDC"/>
    <w:p w14:paraId="5B155277" w14:textId="77777777" w:rsidR="00F06FDC" w:rsidRPr="00F06FDC" w:rsidRDefault="00F06FDC" w:rsidP="00F06FDC"/>
    <w:p w14:paraId="2FA89FC6" w14:textId="43251A43" w:rsidR="00F06FDC" w:rsidRDefault="00F06FDC" w:rsidP="00F06FDC">
      <w:pPr>
        <w:pStyle w:val="Heading1"/>
        <w:jc w:val="center"/>
      </w:pPr>
      <w:bookmarkStart w:id="10" w:name="_Toc118277914"/>
      <w:r>
        <w:t>3 Conclusion</w:t>
      </w:r>
      <w:bookmarkEnd w:id="10"/>
    </w:p>
    <w:p w14:paraId="42126DDD" w14:textId="5FF2F196" w:rsidR="00F06FDC" w:rsidRDefault="00F06FDC" w:rsidP="004A4595">
      <w:pPr>
        <w:spacing w:line="259" w:lineRule="auto"/>
        <w:rPr>
          <w:rFonts w:eastAsiaTheme="majorEastAsia" w:cstheme="majorBidi"/>
          <w:b/>
          <w:sz w:val="32"/>
          <w:szCs w:val="32"/>
        </w:rPr>
      </w:pPr>
    </w:p>
    <w:p w14:paraId="062AF531" w14:textId="390D0948" w:rsidR="00282EC2" w:rsidRDefault="00282EC2" w:rsidP="004A4595">
      <w:pPr>
        <w:spacing w:line="259" w:lineRule="auto"/>
        <w:rPr>
          <w:rFonts w:eastAsiaTheme="majorEastAsia" w:cstheme="majorBidi"/>
          <w:b/>
          <w:sz w:val="32"/>
          <w:szCs w:val="32"/>
        </w:rPr>
      </w:pPr>
    </w:p>
    <w:p w14:paraId="4429D6A3" w14:textId="3F2A3EE7" w:rsidR="00282EC2" w:rsidRDefault="00282EC2" w:rsidP="004A4595">
      <w:pPr>
        <w:spacing w:line="259" w:lineRule="auto"/>
        <w:rPr>
          <w:rFonts w:eastAsiaTheme="majorEastAsia" w:cstheme="majorBidi"/>
          <w:b/>
          <w:sz w:val="32"/>
          <w:szCs w:val="32"/>
        </w:rPr>
      </w:pPr>
    </w:p>
    <w:p w14:paraId="52BC027A" w14:textId="60C67D29" w:rsidR="00282EC2" w:rsidRDefault="00282EC2" w:rsidP="004A4595">
      <w:pPr>
        <w:spacing w:line="259" w:lineRule="auto"/>
        <w:rPr>
          <w:rFonts w:eastAsiaTheme="majorEastAsia" w:cstheme="majorBidi"/>
          <w:b/>
          <w:sz w:val="32"/>
          <w:szCs w:val="32"/>
        </w:rPr>
      </w:pPr>
    </w:p>
    <w:p w14:paraId="39BC8854" w14:textId="12866A7A" w:rsidR="00282EC2" w:rsidRDefault="00282EC2" w:rsidP="004A4595">
      <w:pPr>
        <w:spacing w:line="259" w:lineRule="auto"/>
        <w:rPr>
          <w:rFonts w:eastAsiaTheme="majorEastAsia" w:cstheme="majorBidi"/>
          <w:b/>
          <w:sz w:val="32"/>
          <w:szCs w:val="32"/>
        </w:rPr>
      </w:pPr>
    </w:p>
    <w:p w14:paraId="49AF98B2" w14:textId="400A8961" w:rsidR="00282EC2" w:rsidRDefault="00282EC2" w:rsidP="004A4595">
      <w:pPr>
        <w:spacing w:line="259" w:lineRule="auto"/>
        <w:rPr>
          <w:rFonts w:eastAsiaTheme="majorEastAsia" w:cstheme="majorBidi"/>
          <w:b/>
          <w:sz w:val="32"/>
          <w:szCs w:val="32"/>
        </w:rPr>
      </w:pPr>
    </w:p>
    <w:p w14:paraId="6F451BB6" w14:textId="6225D267" w:rsidR="00282EC2" w:rsidRDefault="00282EC2" w:rsidP="004A4595">
      <w:pPr>
        <w:spacing w:line="259" w:lineRule="auto"/>
        <w:rPr>
          <w:rFonts w:eastAsiaTheme="majorEastAsia" w:cstheme="majorBidi"/>
          <w:b/>
          <w:sz w:val="32"/>
          <w:szCs w:val="32"/>
        </w:rPr>
      </w:pPr>
    </w:p>
    <w:p w14:paraId="6005AD08" w14:textId="774671A3" w:rsidR="00282EC2" w:rsidRDefault="00282EC2" w:rsidP="004A4595">
      <w:pPr>
        <w:spacing w:line="259" w:lineRule="auto"/>
        <w:rPr>
          <w:rFonts w:eastAsiaTheme="majorEastAsia" w:cstheme="majorBidi"/>
          <w:b/>
          <w:sz w:val="32"/>
          <w:szCs w:val="32"/>
        </w:rPr>
      </w:pPr>
    </w:p>
    <w:p w14:paraId="64827C83" w14:textId="712D6768" w:rsidR="00282EC2" w:rsidRDefault="00282EC2" w:rsidP="004A4595">
      <w:pPr>
        <w:spacing w:line="259" w:lineRule="auto"/>
        <w:rPr>
          <w:rFonts w:eastAsiaTheme="majorEastAsia" w:cstheme="majorBidi"/>
          <w:b/>
          <w:sz w:val="32"/>
          <w:szCs w:val="32"/>
        </w:rPr>
      </w:pPr>
    </w:p>
    <w:p w14:paraId="75E4EB54" w14:textId="77777777" w:rsidR="00282EC2" w:rsidRPr="004A4595" w:rsidRDefault="00282EC2" w:rsidP="004A4595">
      <w:pPr>
        <w:spacing w:line="259" w:lineRule="auto"/>
        <w:rPr>
          <w:rFonts w:eastAsiaTheme="majorEastAsia" w:cstheme="majorBidi"/>
          <w:b/>
          <w:sz w:val="32"/>
          <w:szCs w:val="32"/>
        </w:rPr>
      </w:pPr>
    </w:p>
    <w:p w14:paraId="717D659C" w14:textId="04C6E0D5" w:rsidR="004A4595" w:rsidRDefault="004A4595" w:rsidP="004A4595"/>
    <w:p w14:paraId="6F6A23D8" w14:textId="16D7925C" w:rsidR="004A4595" w:rsidRDefault="004A4595">
      <w:pPr>
        <w:spacing w:line="259" w:lineRule="auto"/>
      </w:pPr>
      <w:r>
        <w:br w:type="page"/>
      </w:r>
    </w:p>
    <w:p w14:paraId="67168CBD" w14:textId="16D7925C" w:rsidR="004A4595" w:rsidRPr="004A4595" w:rsidRDefault="004A4595" w:rsidP="004A4595">
      <w:pPr>
        <w:jc w:val="center"/>
        <w:rPr>
          <w:b/>
          <w:bCs/>
          <w:sz w:val="28"/>
          <w:szCs w:val="28"/>
        </w:rPr>
      </w:pPr>
      <w:r>
        <w:rPr>
          <w:b/>
          <w:bCs/>
          <w:sz w:val="28"/>
          <w:szCs w:val="28"/>
        </w:rPr>
        <w:lastRenderedPageBreak/>
        <w:t>END OF PAPER</w:t>
      </w:r>
    </w:p>
    <w:p w14:paraId="28D0C419" w14:textId="6BFFADF9" w:rsidR="004A4595" w:rsidRDefault="004A4595" w:rsidP="004A4595"/>
    <w:p w14:paraId="4AC220D1" w14:textId="1471D968" w:rsidR="004A4595" w:rsidRDefault="004A4595" w:rsidP="004A4595"/>
    <w:p w14:paraId="6EAE1856" w14:textId="27E885DE" w:rsidR="004A4595" w:rsidRDefault="004A4595" w:rsidP="004A4595"/>
    <w:p w14:paraId="1E645B69" w14:textId="0B1382BF" w:rsidR="004A4595" w:rsidRDefault="004A4595" w:rsidP="004A4595"/>
    <w:p w14:paraId="068B8453" w14:textId="31601AB4" w:rsidR="004A4595" w:rsidRDefault="004A4595" w:rsidP="004A4595"/>
    <w:p w14:paraId="4EED27DB" w14:textId="7B1EECCC" w:rsidR="004A4595" w:rsidRDefault="004A4595" w:rsidP="004A4595"/>
    <w:p w14:paraId="6C6F520E" w14:textId="05ABDE59" w:rsidR="004A4595" w:rsidRDefault="004A4595" w:rsidP="004A4595"/>
    <w:p w14:paraId="2D7DA82B" w14:textId="48A93710" w:rsidR="004A4595" w:rsidRDefault="004A4595" w:rsidP="004A4595"/>
    <w:p w14:paraId="1EB2388E" w14:textId="36306DF6" w:rsidR="004A4595" w:rsidRDefault="004A4595" w:rsidP="004A4595"/>
    <w:p w14:paraId="7AF7500E" w14:textId="7CC7132E" w:rsidR="004A4595" w:rsidRDefault="004A4595" w:rsidP="004A4595"/>
    <w:p w14:paraId="7C37D3B4" w14:textId="04C1944F" w:rsidR="004A4595" w:rsidRDefault="004A4595" w:rsidP="004A4595"/>
    <w:p w14:paraId="11634E2E" w14:textId="29BAE605" w:rsidR="004A4595" w:rsidRDefault="004A4595" w:rsidP="004A4595"/>
    <w:p w14:paraId="02172736" w14:textId="4D47EA7B" w:rsidR="004A4595" w:rsidRDefault="004A4595" w:rsidP="004A4595"/>
    <w:p w14:paraId="5AFB3C70" w14:textId="734A77AA" w:rsidR="004A4595" w:rsidRDefault="004A4595" w:rsidP="004A4595"/>
    <w:p w14:paraId="0ADDB2F1" w14:textId="76267687" w:rsidR="004A4595" w:rsidRDefault="004A4595" w:rsidP="004A4595"/>
    <w:p w14:paraId="3C9E14FA" w14:textId="17977F15" w:rsidR="004A4595" w:rsidRDefault="004A4595" w:rsidP="004A4595"/>
    <w:p w14:paraId="29F30E50" w14:textId="6C78EA0D" w:rsidR="004A4595" w:rsidRDefault="004A4595" w:rsidP="004A4595"/>
    <w:p w14:paraId="75B7F080" w14:textId="2C926167" w:rsidR="004A4595" w:rsidRDefault="004A4595" w:rsidP="004A4595"/>
    <w:p w14:paraId="06AF6C7C" w14:textId="12E19024" w:rsidR="004A4595" w:rsidRDefault="004A4595" w:rsidP="004A4595"/>
    <w:p w14:paraId="7263664E" w14:textId="6A58A523" w:rsidR="004A4595" w:rsidRDefault="004A4595" w:rsidP="004A4595"/>
    <w:p w14:paraId="65C411A5" w14:textId="2DE5D04B" w:rsidR="004A4595" w:rsidRDefault="004A4595" w:rsidP="004A4595"/>
    <w:p w14:paraId="64748F8E" w14:textId="66B43145" w:rsidR="004A4595" w:rsidRDefault="004A4595" w:rsidP="004A4595"/>
    <w:p w14:paraId="29D3197B" w14:textId="22854F5D" w:rsidR="004A4595" w:rsidRDefault="004A4595" w:rsidP="004A4595"/>
    <w:p w14:paraId="6F4267CB" w14:textId="6194BBBF" w:rsidR="004A4595" w:rsidRDefault="004A4595" w:rsidP="004A4595"/>
    <w:p w14:paraId="21F388E6" w14:textId="77777777" w:rsidR="004A4595" w:rsidRPr="004A4595" w:rsidRDefault="004A4595" w:rsidP="004A4595"/>
    <w:sectPr w:rsidR="004A4595" w:rsidRPr="004A4595" w:rsidSect="004A4595">
      <w:headerReference w:type="default" r:id="rId9"/>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CBA6770" w14:textId="77777777" w:rsidR="00162798" w:rsidRDefault="00162798" w:rsidP="00F06FDC">
      <w:pPr>
        <w:spacing w:after="0" w:line="240" w:lineRule="auto"/>
      </w:pPr>
      <w:r>
        <w:separator/>
      </w:r>
    </w:p>
  </w:endnote>
  <w:endnote w:type="continuationSeparator" w:id="0">
    <w:p w14:paraId="47D6EF66" w14:textId="77777777" w:rsidR="00162798" w:rsidRDefault="00162798" w:rsidP="00F06FD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rial Narrow">
    <w:panose1 w:val="020B0606020202030204"/>
    <w:charset w:val="00"/>
    <w:family w:val="swiss"/>
    <w:pitch w:val="variable"/>
    <w:sig w:usb0="00000287" w:usb1="00000800"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0450E49" w14:textId="77777777" w:rsidR="00162798" w:rsidRDefault="00162798" w:rsidP="00F06FDC">
      <w:pPr>
        <w:spacing w:after="0" w:line="240" w:lineRule="auto"/>
      </w:pPr>
      <w:r>
        <w:separator/>
      </w:r>
    </w:p>
  </w:footnote>
  <w:footnote w:type="continuationSeparator" w:id="0">
    <w:p w14:paraId="3A6947B6" w14:textId="77777777" w:rsidR="00162798" w:rsidRDefault="00162798" w:rsidP="00F06FD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05991992"/>
      <w:docPartObj>
        <w:docPartGallery w:val="Page Numbers (Top of Page)"/>
        <w:docPartUnique/>
      </w:docPartObj>
    </w:sdtPr>
    <w:sdtContent>
      <w:p w14:paraId="5C203063" w14:textId="65A77A00" w:rsidR="004A4595" w:rsidRDefault="004A4595">
        <w:pPr>
          <w:pStyle w:val="Header"/>
          <w:jc w:val="right"/>
        </w:pPr>
        <w:r>
          <w:fldChar w:fldCharType="begin"/>
        </w:r>
        <w:r>
          <w:instrText>PAGE   \* MERGEFORMAT</w:instrText>
        </w:r>
        <w:r>
          <w:fldChar w:fldCharType="separate"/>
        </w:r>
        <w:r>
          <w:t>2</w:t>
        </w:r>
        <w:r>
          <w:fldChar w:fldCharType="end"/>
        </w:r>
      </w:p>
    </w:sdtContent>
  </w:sdt>
  <w:p w14:paraId="51C92016" w14:textId="77777777" w:rsidR="004A4595" w:rsidRDefault="004A459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5DF6C0D"/>
    <w:multiLevelType w:val="hybridMultilevel"/>
    <w:tmpl w:val="CD2CA53E"/>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 w15:restartNumberingAfterBreak="0">
    <w:nsid w:val="499D3EB0"/>
    <w:multiLevelType w:val="hybridMultilevel"/>
    <w:tmpl w:val="D0D870FC"/>
    <w:lvl w:ilvl="0" w:tplc="08090003">
      <w:start w:val="1"/>
      <w:numFmt w:val="bullet"/>
      <w:lvlText w:val="o"/>
      <w:lvlJc w:val="left"/>
      <w:pPr>
        <w:ind w:left="1440" w:hanging="360"/>
      </w:pPr>
      <w:rPr>
        <w:rFonts w:ascii="Courier New" w:hAnsi="Courier New" w:cs="Courier New"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 w15:restartNumberingAfterBreak="0">
    <w:nsid w:val="4AF73642"/>
    <w:multiLevelType w:val="hybridMultilevel"/>
    <w:tmpl w:val="29146E30"/>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7CE65F07"/>
    <w:multiLevelType w:val="hybridMultilevel"/>
    <w:tmpl w:val="67440150"/>
    <w:lvl w:ilvl="0" w:tplc="0809000F">
      <w:start w:val="1"/>
      <w:numFmt w:val="decimal"/>
      <w:lvlText w:val="%1."/>
      <w:lvlJc w:val="left"/>
      <w:pPr>
        <w:ind w:left="720" w:hanging="360"/>
      </w:pPr>
      <w:rPr>
        <w:rFonts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926575372">
    <w:abstractNumId w:val="3"/>
  </w:num>
  <w:num w:numId="2" w16cid:durableId="1986201499">
    <w:abstractNumId w:val="1"/>
  </w:num>
  <w:num w:numId="3" w16cid:durableId="761343187">
    <w:abstractNumId w:val="2"/>
  </w:num>
  <w:num w:numId="4" w16cid:durableId="69935998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QxNTAxNrO0NDCzMDVU0lEKTi0uzszPAykwNKgFAER0I4gtAAAA"/>
  </w:docVars>
  <w:rsids>
    <w:rsidRoot w:val="00C3041E"/>
    <w:rsid w:val="000206C9"/>
    <w:rsid w:val="000536BF"/>
    <w:rsid w:val="000B53D8"/>
    <w:rsid w:val="0011248D"/>
    <w:rsid w:val="001147CC"/>
    <w:rsid w:val="00124EA7"/>
    <w:rsid w:val="00156FA0"/>
    <w:rsid w:val="00162798"/>
    <w:rsid w:val="00167E8B"/>
    <w:rsid w:val="001A4679"/>
    <w:rsid w:val="001B1F37"/>
    <w:rsid w:val="001C450D"/>
    <w:rsid w:val="001E19DE"/>
    <w:rsid w:val="001E2384"/>
    <w:rsid w:val="001E3167"/>
    <w:rsid w:val="002052F6"/>
    <w:rsid w:val="002256FE"/>
    <w:rsid w:val="0028060F"/>
    <w:rsid w:val="00282EC2"/>
    <w:rsid w:val="002A0DBE"/>
    <w:rsid w:val="002A54B5"/>
    <w:rsid w:val="002C640D"/>
    <w:rsid w:val="002C671E"/>
    <w:rsid w:val="00334AC9"/>
    <w:rsid w:val="00347131"/>
    <w:rsid w:val="003474CA"/>
    <w:rsid w:val="003652FA"/>
    <w:rsid w:val="003665FE"/>
    <w:rsid w:val="003727DA"/>
    <w:rsid w:val="00380578"/>
    <w:rsid w:val="00391B9B"/>
    <w:rsid w:val="00397455"/>
    <w:rsid w:val="003C333C"/>
    <w:rsid w:val="0040061D"/>
    <w:rsid w:val="004176B2"/>
    <w:rsid w:val="004330D2"/>
    <w:rsid w:val="00437F8C"/>
    <w:rsid w:val="00442DEF"/>
    <w:rsid w:val="00470F87"/>
    <w:rsid w:val="00470FC8"/>
    <w:rsid w:val="004A4595"/>
    <w:rsid w:val="004A56A0"/>
    <w:rsid w:val="004B0F4F"/>
    <w:rsid w:val="004B31A4"/>
    <w:rsid w:val="004E0564"/>
    <w:rsid w:val="00540CA8"/>
    <w:rsid w:val="005442C9"/>
    <w:rsid w:val="00546B45"/>
    <w:rsid w:val="00564C91"/>
    <w:rsid w:val="005F2CD6"/>
    <w:rsid w:val="00627E9B"/>
    <w:rsid w:val="0063361C"/>
    <w:rsid w:val="006357A2"/>
    <w:rsid w:val="00635EE6"/>
    <w:rsid w:val="00641777"/>
    <w:rsid w:val="00644EA6"/>
    <w:rsid w:val="00654C33"/>
    <w:rsid w:val="006817C9"/>
    <w:rsid w:val="006836F7"/>
    <w:rsid w:val="006A39B1"/>
    <w:rsid w:val="0070557D"/>
    <w:rsid w:val="00735D5B"/>
    <w:rsid w:val="007374FB"/>
    <w:rsid w:val="00782133"/>
    <w:rsid w:val="007B2FBD"/>
    <w:rsid w:val="0082602A"/>
    <w:rsid w:val="008307F6"/>
    <w:rsid w:val="00835216"/>
    <w:rsid w:val="00847D80"/>
    <w:rsid w:val="0085608B"/>
    <w:rsid w:val="008978F3"/>
    <w:rsid w:val="008B64B1"/>
    <w:rsid w:val="008E7FA6"/>
    <w:rsid w:val="00900B3A"/>
    <w:rsid w:val="00906381"/>
    <w:rsid w:val="0092427B"/>
    <w:rsid w:val="009455B8"/>
    <w:rsid w:val="00945DE2"/>
    <w:rsid w:val="00961339"/>
    <w:rsid w:val="00972081"/>
    <w:rsid w:val="009A19B6"/>
    <w:rsid w:val="009A1F3B"/>
    <w:rsid w:val="009A4F72"/>
    <w:rsid w:val="009A7CD8"/>
    <w:rsid w:val="009B41ED"/>
    <w:rsid w:val="009B7FA2"/>
    <w:rsid w:val="009E64FE"/>
    <w:rsid w:val="009F270B"/>
    <w:rsid w:val="009F64BB"/>
    <w:rsid w:val="00A241DE"/>
    <w:rsid w:val="00A42E17"/>
    <w:rsid w:val="00A93310"/>
    <w:rsid w:val="00AC038E"/>
    <w:rsid w:val="00AC59AC"/>
    <w:rsid w:val="00AE26E2"/>
    <w:rsid w:val="00AF3147"/>
    <w:rsid w:val="00B7276E"/>
    <w:rsid w:val="00B72A07"/>
    <w:rsid w:val="00B76251"/>
    <w:rsid w:val="00B803D5"/>
    <w:rsid w:val="00BB2C35"/>
    <w:rsid w:val="00BE536B"/>
    <w:rsid w:val="00C02E98"/>
    <w:rsid w:val="00C147FE"/>
    <w:rsid w:val="00C3041E"/>
    <w:rsid w:val="00C570C9"/>
    <w:rsid w:val="00C92320"/>
    <w:rsid w:val="00CA270F"/>
    <w:rsid w:val="00CB2758"/>
    <w:rsid w:val="00CE0E74"/>
    <w:rsid w:val="00D17C13"/>
    <w:rsid w:val="00D94DFB"/>
    <w:rsid w:val="00DC6C84"/>
    <w:rsid w:val="00E2572F"/>
    <w:rsid w:val="00E76327"/>
    <w:rsid w:val="00E9280E"/>
    <w:rsid w:val="00EB3A6A"/>
    <w:rsid w:val="00ED4D58"/>
    <w:rsid w:val="00EF3A5E"/>
    <w:rsid w:val="00F000B6"/>
    <w:rsid w:val="00F06FDC"/>
    <w:rsid w:val="00F665E1"/>
    <w:rsid w:val="00F7268F"/>
    <w:rsid w:val="00FB0759"/>
    <w:rsid w:val="00FC3C0F"/>
    <w:rsid w:val="00FD436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97EAA04"/>
  <w15:chartTrackingRefBased/>
  <w15:docId w15:val="{428C7821-8A9E-458B-9542-744F75DD73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HAnsi" w:hAnsi="Arial" w:cs="Arial"/>
        <w:sz w:val="24"/>
        <w:szCs w:val="24"/>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06FDC"/>
    <w:pPr>
      <w:spacing w:line="256" w:lineRule="auto"/>
    </w:pPr>
  </w:style>
  <w:style w:type="paragraph" w:styleId="Heading1">
    <w:name w:val="heading 1"/>
    <w:basedOn w:val="Normal"/>
    <w:next w:val="Normal"/>
    <w:link w:val="Heading1Char"/>
    <w:uiPriority w:val="9"/>
    <w:qFormat/>
    <w:rsid w:val="00F06FDC"/>
    <w:pPr>
      <w:keepNext/>
      <w:keepLines/>
      <w:spacing w:before="240" w:after="0"/>
      <w:outlineLvl w:val="0"/>
    </w:pPr>
    <w:rPr>
      <w:rFonts w:eastAsiaTheme="majorEastAsia" w:cstheme="majorBidi"/>
      <w:b/>
      <w:sz w:val="32"/>
      <w:szCs w:val="32"/>
    </w:rPr>
  </w:style>
  <w:style w:type="paragraph" w:styleId="Heading2">
    <w:name w:val="heading 2"/>
    <w:basedOn w:val="Normal"/>
    <w:next w:val="Normal"/>
    <w:link w:val="Heading2Char"/>
    <w:uiPriority w:val="9"/>
    <w:unhideWhenUsed/>
    <w:qFormat/>
    <w:rsid w:val="00F06FDC"/>
    <w:pPr>
      <w:keepNext/>
      <w:keepLines/>
      <w:spacing w:before="40" w:after="0"/>
      <w:outlineLvl w:val="1"/>
    </w:pPr>
    <w:rPr>
      <w:rFonts w:eastAsiaTheme="majorEastAsia" w:cstheme="majorBidi"/>
      <w:b/>
      <w:sz w:val="28"/>
      <w:szCs w:val="26"/>
    </w:rPr>
  </w:style>
  <w:style w:type="paragraph" w:styleId="Heading3">
    <w:name w:val="heading 3"/>
    <w:basedOn w:val="Normal"/>
    <w:next w:val="Normal"/>
    <w:link w:val="Heading3Char"/>
    <w:autoRedefine/>
    <w:uiPriority w:val="9"/>
    <w:unhideWhenUsed/>
    <w:qFormat/>
    <w:rsid w:val="00C570C9"/>
    <w:pPr>
      <w:keepNext/>
      <w:keepLines/>
      <w:spacing w:before="40" w:after="0"/>
      <w:outlineLvl w:val="2"/>
    </w:pPr>
    <w:rPr>
      <w:rFonts w:eastAsiaTheme="majorEastAsia" w:cstheme="majorBidi"/>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semiHidden/>
    <w:unhideWhenUsed/>
    <w:rsid w:val="00F06FDC"/>
    <w:pPr>
      <w:spacing w:after="0" w:line="240" w:lineRule="auto"/>
    </w:pPr>
    <w:rPr>
      <w:rFonts w:ascii="Times New Roman" w:eastAsia="Times New Roman" w:hAnsi="Times New Roman" w:cs="Times New Roman"/>
      <w:sz w:val="20"/>
      <w:szCs w:val="20"/>
    </w:rPr>
  </w:style>
  <w:style w:type="character" w:customStyle="1" w:styleId="FootnoteTextChar">
    <w:name w:val="Footnote Text Char"/>
    <w:basedOn w:val="DefaultParagraphFont"/>
    <w:link w:val="FootnoteText"/>
    <w:semiHidden/>
    <w:rsid w:val="00F06FDC"/>
    <w:rPr>
      <w:rFonts w:ascii="Times New Roman" w:eastAsia="Times New Roman" w:hAnsi="Times New Roman" w:cs="Times New Roman"/>
      <w:sz w:val="20"/>
      <w:szCs w:val="20"/>
    </w:rPr>
  </w:style>
  <w:style w:type="character" w:styleId="FootnoteReference">
    <w:name w:val="footnote reference"/>
    <w:semiHidden/>
    <w:unhideWhenUsed/>
    <w:rsid w:val="00F06FDC"/>
    <w:rPr>
      <w:vertAlign w:val="superscript"/>
    </w:rPr>
  </w:style>
  <w:style w:type="paragraph" w:styleId="Header">
    <w:name w:val="header"/>
    <w:basedOn w:val="Normal"/>
    <w:link w:val="HeaderChar"/>
    <w:uiPriority w:val="99"/>
    <w:unhideWhenUsed/>
    <w:rsid w:val="00F06FDC"/>
    <w:pPr>
      <w:tabs>
        <w:tab w:val="center" w:pos="4513"/>
        <w:tab w:val="right" w:pos="9026"/>
      </w:tabs>
      <w:spacing w:after="0" w:line="240" w:lineRule="auto"/>
    </w:pPr>
  </w:style>
  <w:style w:type="character" w:customStyle="1" w:styleId="HeaderChar">
    <w:name w:val="Header Char"/>
    <w:basedOn w:val="DefaultParagraphFont"/>
    <w:link w:val="Header"/>
    <w:uiPriority w:val="99"/>
    <w:rsid w:val="00F06FDC"/>
    <w:rPr>
      <w:rFonts w:asciiTheme="minorHAnsi" w:hAnsiTheme="minorHAnsi"/>
      <w:sz w:val="22"/>
    </w:rPr>
  </w:style>
  <w:style w:type="paragraph" w:styleId="Footer">
    <w:name w:val="footer"/>
    <w:basedOn w:val="Normal"/>
    <w:link w:val="FooterChar"/>
    <w:uiPriority w:val="99"/>
    <w:unhideWhenUsed/>
    <w:rsid w:val="00F06FDC"/>
    <w:pPr>
      <w:tabs>
        <w:tab w:val="center" w:pos="4513"/>
        <w:tab w:val="right" w:pos="9026"/>
      </w:tabs>
      <w:spacing w:after="0" w:line="240" w:lineRule="auto"/>
    </w:pPr>
  </w:style>
  <w:style w:type="character" w:customStyle="1" w:styleId="FooterChar">
    <w:name w:val="Footer Char"/>
    <w:basedOn w:val="DefaultParagraphFont"/>
    <w:link w:val="Footer"/>
    <w:uiPriority w:val="99"/>
    <w:rsid w:val="00F06FDC"/>
    <w:rPr>
      <w:rFonts w:asciiTheme="minorHAnsi" w:hAnsiTheme="minorHAnsi"/>
      <w:sz w:val="22"/>
    </w:rPr>
  </w:style>
  <w:style w:type="character" w:customStyle="1" w:styleId="Heading1Char">
    <w:name w:val="Heading 1 Char"/>
    <w:basedOn w:val="DefaultParagraphFont"/>
    <w:link w:val="Heading1"/>
    <w:uiPriority w:val="9"/>
    <w:rsid w:val="00F06FDC"/>
    <w:rPr>
      <w:rFonts w:eastAsiaTheme="majorEastAsia" w:cstheme="majorBidi"/>
      <w:b/>
      <w:sz w:val="32"/>
      <w:szCs w:val="32"/>
    </w:rPr>
  </w:style>
  <w:style w:type="character" w:customStyle="1" w:styleId="Heading2Char">
    <w:name w:val="Heading 2 Char"/>
    <w:basedOn w:val="DefaultParagraphFont"/>
    <w:link w:val="Heading2"/>
    <w:uiPriority w:val="9"/>
    <w:rsid w:val="00F06FDC"/>
    <w:rPr>
      <w:rFonts w:eastAsiaTheme="majorEastAsia" w:cstheme="majorBidi"/>
      <w:b/>
      <w:sz w:val="28"/>
      <w:szCs w:val="26"/>
    </w:rPr>
  </w:style>
  <w:style w:type="character" w:styleId="Hyperlink">
    <w:name w:val="Hyperlink"/>
    <w:basedOn w:val="DefaultParagraphFont"/>
    <w:uiPriority w:val="99"/>
    <w:unhideWhenUsed/>
    <w:rsid w:val="009B7FA2"/>
    <w:rPr>
      <w:color w:val="0563C1" w:themeColor="hyperlink"/>
      <w:u w:val="single"/>
    </w:rPr>
  </w:style>
  <w:style w:type="character" w:styleId="UnresolvedMention">
    <w:name w:val="Unresolved Mention"/>
    <w:basedOn w:val="DefaultParagraphFont"/>
    <w:uiPriority w:val="99"/>
    <w:semiHidden/>
    <w:unhideWhenUsed/>
    <w:rsid w:val="009B7FA2"/>
    <w:rPr>
      <w:color w:val="605E5C"/>
      <w:shd w:val="clear" w:color="auto" w:fill="E1DFDD"/>
    </w:rPr>
  </w:style>
  <w:style w:type="table" w:styleId="TableGrid">
    <w:name w:val="Table Grid"/>
    <w:basedOn w:val="TableNormal"/>
    <w:uiPriority w:val="39"/>
    <w:rsid w:val="008978F3"/>
    <w:pPr>
      <w:spacing w:after="0" w:line="240" w:lineRule="auto"/>
    </w:pPr>
    <w:rPr>
      <w:rFonts w:cstheme="minorBidi"/>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82602A"/>
    <w:pPr>
      <w:spacing w:line="259" w:lineRule="auto"/>
      <w:ind w:left="720"/>
      <w:contextualSpacing/>
    </w:pPr>
    <w:rPr>
      <w:rFonts w:cstheme="minorBidi"/>
      <w:szCs w:val="22"/>
    </w:rPr>
  </w:style>
  <w:style w:type="character" w:styleId="FollowedHyperlink">
    <w:name w:val="FollowedHyperlink"/>
    <w:basedOn w:val="DefaultParagraphFont"/>
    <w:uiPriority w:val="99"/>
    <w:semiHidden/>
    <w:unhideWhenUsed/>
    <w:rsid w:val="003652FA"/>
    <w:rPr>
      <w:color w:val="954F72" w:themeColor="followedHyperlink"/>
      <w:u w:val="single"/>
    </w:rPr>
  </w:style>
  <w:style w:type="character" w:customStyle="1" w:styleId="Heading3Char">
    <w:name w:val="Heading 3 Char"/>
    <w:basedOn w:val="DefaultParagraphFont"/>
    <w:link w:val="Heading3"/>
    <w:uiPriority w:val="9"/>
    <w:rsid w:val="00C570C9"/>
    <w:rPr>
      <w:rFonts w:eastAsiaTheme="majorEastAsia" w:cstheme="majorBidi"/>
      <w:b/>
    </w:rPr>
  </w:style>
  <w:style w:type="character" w:styleId="PlaceholderText">
    <w:name w:val="Placeholder Text"/>
    <w:basedOn w:val="DefaultParagraphFont"/>
    <w:uiPriority w:val="99"/>
    <w:semiHidden/>
    <w:rsid w:val="000B53D8"/>
    <w:rPr>
      <w:color w:val="808080"/>
    </w:rPr>
  </w:style>
  <w:style w:type="paragraph" w:styleId="Caption">
    <w:name w:val="caption"/>
    <w:basedOn w:val="Normal"/>
    <w:next w:val="Normal"/>
    <w:uiPriority w:val="35"/>
    <w:unhideWhenUsed/>
    <w:qFormat/>
    <w:rsid w:val="00546B45"/>
    <w:pPr>
      <w:spacing w:after="200" w:line="240" w:lineRule="auto"/>
    </w:pPr>
    <w:rPr>
      <w:i/>
      <w:iCs/>
      <w:color w:val="44546A" w:themeColor="text2"/>
      <w:sz w:val="18"/>
      <w:szCs w:val="18"/>
    </w:rPr>
  </w:style>
  <w:style w:type="paragraph" w:styleId="TOCHeading">
    <w:name w:val="TOC Heading"/>
    <w:basedOn w:val="Heading1"/>
    <w:next w:val="Normal"/>
    <w:uiPriority w:val="39"/>
    <w:unhideWhenUsed/>
    <w:qFormat/>
    <w:rsid w:val="004A4595"/>
    <w:pPr>
      <w:spacing w:line="259" w:lineRule="auto"/>
      <w:outlineLvl w:val="9"/>
    </w:pPr>
    <w:rPr>
      <w:rFonts w:asciiTheme="majorHAnsi" w:hAnsiTheme="majorHAnsi"/>
      <w:b w:val="0"/>
      <w:color w:val="2F5496" w:themeColor="accent1" w:themeShade="BF"/>
      <w:lang w:eastAsia="en-GB"/>
    </w:rPr>
  </w:style>
  <w:style w:type="paragraph" w:styleId="TOC2">
    <w:name w:val="toc 2"/>
    <w:basedOn w:val="Normal"/>
    <w:next w:val="Normal"/>
    <w:autoRedefine/>
    <w:uiPriority w:val="39"/>
    <w:unhideWhenUsed/>
    <w:rsid w:val="004A4595"/>
    <w:pPr>
      <w:spacing w:after="100"/>
      <w:ind w:left="240"/>
    </w:pPr>
  </w:style>
  <w:style w:type="paragraph" w:styleId="TOC1">
    <w:name w:val="toc 1"/>
    <w:basedOn w:val="Normal"/>
    <w:next w:val="Normal"/>
    <w:autoRedefine/>
    <w:uiPriority w:val="39"/>
    <w:unhideWhenUsed/>
    <w:rsid w:val="004A4595"/>
    <w:pPr>
      <w:spacing w:after="100"/>
    </w:pPr>
  </w:style>
  <w:style w:type="paragraph" w:styleId="TOC3">
    <w:name w:val="toc 3"/>
    <w:basedOn w:val="Normal"/>
    <w:next w:val="Normal"/>
    <w:autoRedefine/>
    <w:uiPriority w:val="39"/>
    <w:unhideWhenUsed/>
    <w:rsid w:val="004A4595"/>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9786511">
      <w:bodyDiv w:val="1"/>
      <w:marLeft w:val="0"/>
      <w:marRight w:val="0"/>
      <w:marTop w:val="0"/>
      <w:marBottom w:val="0"/>
      <w:divBdr>
        <w:top w:val="none" w:sz="0" w:space="0" w:color="auto"/>
        <w:left w:val="none" w:sz="0" w:space="0" w:color="auto"/>
        <w:bottom w:val="none" w:sz="0" w:space="0" w:color="auto"/>
        <w:right w:val="none" w:sz="0" w:space="0" w:color="auto"/>
      </w:divBdr>
    </w:div>
    <w:div w:id="441144659">
      <w:bodyDiv w:val="1"/>
      <w:marLeft w:val="0"/>
      <w:marRight w:val="0"/>
      <w:marTop w:val="0"/>
      <w:marBottom w:val="0"/>
      <w:divBdr>
        <w:top w:val="none" w:sz="0" w:space="0" w:color="auto"/>
        <w:left w:val="none" w:sz="0" w:space="0" w:color="auto"/>
        <w:bottom w:val="none" w:sz="0" w:space="0" w:color="auto"/>
        <w:right w:val="none" w:sz="0" w:space="0" w:color="auto"/>
      </w:divBdr>
    </w:div>
    <w:div w:id="480385161">
      <w:bodyDiv w:val="1"/>
      <w:marLeft w:val="0"/>
      <w:marRight w:val="0"/>
      <w:marTop w:val="0"/>
      <w:marBottom w:val="0"/>
      <w:divBdr>
        <w:top w:val="none" w:sz="0" w:space="0" w:color="auto"/>
        <w:left w:val="none" w:sz="0" w:space="0" w:color="auto"/>
        <w:bottom w:val="none" w:sz="0" w:space="0" w:color="auto"/>
        <w:right w:val="none" w:sz="0" w:space="0" w:color="auto"/>
      </w:divBdr>
    </w:div>
    <w:div w:id="511385340">
      <w:bodyDiv w:val="1"/>
      <w:marLeft w:val="0"/>
      <w:marRight w:val="0"/>
      <w:marTop w:val="0"/>
      <w:marBottom w:val="0"/>
      <w:divBdr>
        <w:top w:val="none" w:sz="0" w:space="0" w:color="auto"/>
        <w:left w:val="none" w:sz="0" w:space="0" w:color="auto"/>
        <w:bottom w:val="none" w:sz="0" w:space="0" w:color="auto"/>
        <w:right w:val="none" w:sz="0" w:space="0" w:color="auto"/>
      </w:divBdr>
    </w:div>
    <w:div w:id="712853252">
      <w:bodyDiv w:val="1"/>
      <w:marLeft w:val="0"/>
      <w:marRight w:val="0"/>
      <w:marTop w:val="0"/>
      <w:marBottom w:val="0"/>
      <w:divBdr>
        <w:top w:val="none" w:sz="0" w:space="0" w:color="auto"/>
        <w:left w:val="none" w:sz="0" w:space="0" w:color="auto"/>
        <w:bottom w:val="none" w:sz="0" w:space="0" w:color="auto"/>
        <w:right w:val="none" w:sz="0" w:space="0" w:color="auto"/>
      </w:divBdr>
    </w:div>
    <w:div w:id="916670318">
      <w:bodyDiv w:val="1"/>
      <w:marLeft w:val="0"/>
      <w:marRight w:val="0"/>
      <w:marTop w:val="0"/>
      <w:marBottom w:val="0"/>
      <w:divBdr>
        <w:top w:val="none" w:sz="0" w:space="0" w:color="auto"/>
        <w:left w:val="none" w:sz="0" w:space="0" w:color="auto"/>
        <w:bottom w:val="none" w:sz="0" w:space="0" w:color="auto"/>
        <w:right w:val="none" w:sz="0" w:space="0" w:color="auto"/>
      </w:divBdr>
    </w:div>
    <w:div w:id="1094008179">
      <w:bodyDiv w:val="1"/>
      <w:marLeft w:val="0"/>
      <w:marRight w:val="0"/>
      <w:marTop w:val="0"/>
      <w:marBottom w:val="0"/>
      <w:divBdr>
        <w:top w:val="none" w:sz="0" w:space="0" w:color="auto"/>
        <w:left w:val="none" w:sz="0" w:space="0" w:color="auto"/>
        <w:bottom w:val="none" w:sz="0" w:space="0" w:color="auto"/>
        <w:right w:val="none" w:sz="0" w:space="0" w:color="auto"/>
      </w:divBdr>
    </w:div>
    <w:div w:id="1098674847">
      <w:bodyDiv w:val="1"/>
      <w:marLeft w:val="0"/>
      <w:marRight w:val="0"/>
      <w:marTop w:val="0"/>
      <w:marBottom w:val="0"/>
      <w:divBdr>
        <w:top w:val="none" w:sz="0" w:space="0" w:color="auto"/>
        <w:left w:val="none" w:sz="0" w:space="0" w:color="auto"/>
        <w:bottom w:val="none" w:sz="0" w:space="0" w:color="auto"/>
        <w:right w:val="none" w:sz="0" w:space="0" w:color="auto"/>
      </w:divBdr>
    </w:div>
    <w:div w:id="1144006268">
      <w:bodyDiv w:val="1"/>
      <w:marLeft w:val="0"/>
      <w:marRight w:val="0"/>
      <w:marTop w:val="0"/>
      <w:marBottom w:val="0"/>
      <w:divBdr>
        <w:top w:val="none" w:sz="0" w:space="0" w:color="auto"/>
        <w:left w:val="none" w:sz="0" w:space="0" w:color="auto"/>
        <w:bottom w:val="none" w:sz="0" w:space="0" w:color="auto"/>
        <w:right w:val="none" w:sz="0" w:space="0" w:color="auto"/>
      </w:divBdr>
      <w:divsChild>
        <w:div w:id="132214068">
          <w:marLeft w:val="480"/>
          <w:marRight w:val="0"/>
          <w:marTop w:val="0"/>
          <w:marBottom w:val="0"/>
          <w:divBdr>
            <w:top w:val="none" w:sz="0" w:space="0" w:color="auto"/>
            <w:left w:val="none" w:sz="0" w:space="0" w:color="auto"/>
            <w:bottom w:val="none" w:sz="0" w:space="0" w:color="auto"/>
            <w:right w:val="none" w:sz="0" w:space="0" w:color="auto"/>
          </w:divBdr>
        </w:div>
        <w:div w:id="520902188">
          <w:marLeft w:val="480"/>
          <w:marRight w:val="0"/>
          <w:marTop w:val="0"/>
          <w:marBottom w:val="0"/>
          <w:divBdr>
            <w:top w:val="none" w:sz="0" w:space="0" w:color="auto"/>
            <w:left w:val="none" w:sz="0" w:space="0" w:color="auto"/>
            <w:bottom w:val="none" w:sz="0" w:space="0" w:color="auto"/>
            <w:right w:val="none" w:sz="0" w:space="0" w:color="auto"/>
          </w:divBdr>
        </w:div>
        <w:div w:id="1937209253">
          <w:marLeft w:val="480"/>
          <w:marRight w:val="0"/>
          <w:marTop w:val="0"/>
          <w:marBottom w:val="0"/>
          <w:divBdr>
            <w:top w:val="none" w:sz="0" w:space="0" w:color="auto"/>
            <w:left w:val="none" w:sz="0" w:space="0" w:color="auto"/>
            <w:bottom w:val="none" w:sz="0" w:space="0" w:color="auto"/>
            <w:right w:val="none" w:sz="0" w:space="0" w:color="auto"/>
          </w:divBdr>
        </w:div>
        <w:div w:id="443967665">
          <w:marLeft w:val="480"/>
          <w:marRight w:val="0"/>
          <w:marTop w:val="0"/>
          <w:marBottom w:val="0"/>
          <w:divBdr>
            <w:top w:val="none" w:sz="0" w:space="0" w:color="auto"/>
            <w:left w:val="none" w:sz="0" w:space="0" w:color="auto"/>
            <w:bottom w:val="none" w:sz="0" w:space="0" w:color="auto"/>
            <w:right w:val="none" w:sz="0" w:space="0" w:color="auto"/>
          </w:divBdr>
        </w:div>
        <w:div w:id="58479542">
          <w:marLeft w:val="480"/>
          <w:marRight w:val="0"/>
          <w:marTop w:val="0"/>
          <w:marBottom w:val="0"/>
          <w:divBdr>
            <w:top w:val="none" w:sz="0" w:space="0" w:color="auto"/>
            <w:left w:val="none" w:sz="0" w:space="0" w:color="auto"/>
            <w:bottom w:val="none" w:sz="0" w:space="0" w:color="auto"/>
            <w:right w:val="none" w:sz="0" w:space="0" w:color="auto"/>
          </w:divBdr>
        </w:div>
        <w:div w:id="144588293">
          <w:marLeft w:val="480"/>
          <w:marRight w:val="0"/>
          <w:marTop w:val="0"/>
          <w:marBottom w:val="0"/>
          <w:divBdr>
            <w:top w:val="none" w:sz="0" w:space="0" w:color="auto"/>
            <w:left w:val="none" w:sz="0" w:space="0" w:color="auto"/>
            <w:bottom w:val="none" w:sz="0" w:space="0" w:color="auto"/>
            <w:right w:val="none" w:sz="0" w:space="0" w:color="auto"/>
          </w:divBdr>
        </w:div>
        <w:div w:id="1713842238">
          <w:marLeft w:val="480"/>
          <w:marRight w:val="0"/>
          <w:marTop w:val="0"/>
          <w:marBottom w:val="0"/>
          <w:divBdr>
            <w:top w:val="none" w:sz="0" w:space="0" w:color="auto"/>
            <w:left w:val="none" w:sz="0" w:space="0" w:color="auto"/>
            <w:bottom w:val="none" w:sz="0" w:space="0" w:color="auto"/>
            <w:right w:val="none" w:sz="0" w:space="0" w:color="auto"/>
          </w:divBdr>
        </w:div>
        <w:div w:id="1812867383">
          <w:marLeft w:val="480"/>
          <w:marRight w:val="0"/>
          <w:marTop w:val="0"/>
          <w:marBottom w:val="0"/>
          <w:divBdr>
            <w:top w:val="none" w:sz="0" w:space="0" w:color="auto"/>
            <w:left w:val="none" w:sz="0" w:space="0" w:color="auto"/>
            <w:bottom w:val="none" w:sz="0" w:space="0" w:color="auto"/>
            <w:right w:val="none" w:sz="0" w:space="0" w:color="auto"/>
          </w:divBdr>
        </w:div>
        <w:div w:id="771710496">
          <w:marLeft w:val="480"/>
          <w:marRight w:val="0"/>
          <w:marTop w:val="0"/>
          <w:marBottom w:val="0"/>
          <w:divBdr>
            <w:top w:val="none" w:sz="0" w:space="0" w:color="auto"/>
            <w:left w:val="none" w:sz="0" w:space="0" w:color="auto"/>
            <w:bottom w:val="none" w:sz="0" w:space="0" w:color="auto"/>
            <w:right w:val="none" w:sz="0" w:space="0" w:color="auto"/>
          </w:divBdr>
        </w:div>
        <w:div w:id="379595646">
          <w:marLeft w:val="480"/>
          <w:marRight w:val="0"/>
          <w:marTop w:val="0"/>
          <w:marBottom w:val="0"/>
          <w:divBdr>
            <w:top w:val="none" w:sz="0" w:space="0" w:color="auto"/>
            <w:left w:val="none" w:sz="0" w:space="0" w:color="auto"/>
            <w:bottom w:val="none" w:sz="0" w:space="0" w:color="auto"/>
            <w:right w:val="none" w:sz="0" w:space="0" w:color="auto"/>
          </w:divBdr>
        </w:div>
        <w:div w:id="408115517">
          <w:marLeft w:val="480"/>
          <w:marRight w:val="0"/>
          <w:marTop w:val="0"/>
          <w:marBottom w:val="0"/>
          <w:divBdr>
            <w:top w:val="none" w:sz="0" w:space="0" w:color="auto"/>
            <w:left w:val="none" w:sz="0" w:space="0" w:color="auto"/>
            <w:bottom w:val="none" w:sz="0" w:space="0" w:color="auto"/>
            <w:right w:val="none" w:sz="0" w:space="0" w:color="auto"/>
          </w:divBdr>
        </w:div>
        <w:div w:id="572855422">
          <w:marLeft w:val="480"/>
          <w:marRight w:val="0"/>
          <w:marTop w:val="0"/>
          <w:marBottom w:val="0"/>
          <w:divBdr>
            <w:top w:val="none" w:sz="0" w:space="0" w:color="auto"/>
            <w:left w:val="none" w:sz="0" w:space="0" w:color="auto"/>
            <w:bottom w:val="none" w:sz="0" w:space="0" w:color="auto"/>
            <w:right w:val="none" w:sz="0" w:space="0" w:color="auto"/>
          </w:divBdr>
        </w:div>
      </w:divsChild>
    </w:div>
    <w:div w:id="1276595531">
      <w:bodyDiv w:val="1"/>
      <w:marLeft w:val="0"/>
      <w:marRight w:val="0"/>
      <w:marTop w:val="0"/>
      <w:marBottom w:val="0"/>
      <w:divBdr>
        <w:top w:val="none" w:sz="0" w:space="0" w:color="auto"/>
        <w:left w:val="none" w:sz="0" w:space="0" w:color="auto"/>
        <w:bottom w:val="none" w:sz="0" w:space="0" w:color="auto"/>
        <w:right w:val="none" w:sz="0" w:space="0" w:color="auto"/>
      </w:divBdr>
    </w:div>
    <w:div w:id="1304702937">
      <w:bodyDiv w:val="1"/>
      <w:marLeft w:val="0"/>
      <w:marRight w:val="0"/>
      <w:marTop w:val="0"/>
      <w:marBottom w:val="0"/>
      <w:divBdr>
        <w:top w:val="none" w:sz="0" w:space="0" w:color="auto"/>
        <w:left w:val="none" w:sz="0" w:space="0" w:color="auto"/>
        <w:bottom w:val="none" w:sz="0" w:space="0" w:color="auto"/>
        <w:right w:val="none" w:sz="0" w:space="0" w:color="auto"/>
      </w:divBdr>
    </w:div>
    <w:div w:id="1350058679">
      <w:bodyDiv w:val="1"/>
      <w:marLeft w:val="0"/>
      <w:marRight w:val="0"/>
      <w:marTop w:val="0"/>
      <w:marBottom w:val="0"/>
      <w:divBdr>
        <w:top w:val="none" w:sz="0" w:space="0" w:color="auto"/>
        <w:left w:val="none" w:sz="0" w:space="0" w:color="auto"/>
        <w:bottom w:val="none" w:sz="0" w:space="0" w:color="auto"/>
        <w:right w:val="none" w:sz="0" w:space="0" w:color="auto"/>
      </w:divBdr>
    </w:div>
    <w:div w:id="1470393961">
      <w:bodyDiv w:val="1"/>
      <w:marLeft w:val="0"/>
      <w:marRight w:val="0"/>
      <w:marTop w:val="0"/>
      <w:marBottom w:val="0"/>
      <w:divBdr>
        <w:top w:val="none" w:sz="0" w:space="0" w:color="auto"/>
        <w:left w:val="none" w:sz="0" w:space="0" w:color="auto"/>
        <w:bottom w:val="none" w:sz="0" w:space="0" w:color="auto"/>
        <w:right w:val="none" w:sz="0" w:space="0" w:color="auto"/>
      </w:divBdr>
    </w:div>
    <w:div w:id="1695495374">
      <w:bodyDiv w:val="1"/>
      <w:marLeft w:val="0"/>
      <w:marRight w:val="0"/>
      <w:marTop w:val="0"/>
      <w:marBottom w:val="0"/>
      <w:divBdr>
        <w:top w:val="none" w:sz="0" w:space="0" w:color="auto"/>
        <w:left w:val="none" w:sz="0" w:space="0" w:color="auto"/>
        <w:bottom w:val="none" w:sz="0" w:space="0" w:color="auto"/>
        <w:right w:val="none" w:sz="0" w:space="0" w:color="auto"/>
      </w:divBdr>
    </w:div>
    <w:div w:id="1822429926">
      <w:bodyDiv w:val="1"/>
      <w:marLeft w:val="0"/>
      <w:marRight w:val="0"/>
      <w:marTop w:val="0"/>
      <w:marBottom w:val="0"/>
      <w:divBdr>
        <w:top w:val="none" w:sz="0" w:space="0" w:color="auto"/>
        <w:left w:val="none" w:sz="0" w:space="0" w:color="auto"/>
        <w:bottom w:val="none" w:sz="0" w:space="0" w:color="auto"/>
        <w:right w:val="none" w:sz="0" w:space="0" w:color="auto"/>
      </w:divBdr>
    </w:div>
    <w:div w:id="1890876011">
      <w:bodyDiv w:val="1"/>
      <w:marLeft w:val="0"/>
      <w:marRight w:val="0"/>
      <w:marTop w:val="0"/>
      <w:marBottom w:val="0"/>
      <w:divBdr>
        <w:top w:val="none" w:sz="0" w:space="0" w:color="auto"/>
        <w:left w:val="none" w:sz="0" w:space="0" w:color="auto"/>
        <w:bottom w:val="none" w:sz="0" w:space="0" w:color="auto"/>
        <w:right w:val="none" w:sz="0" w:space="0" w:color="auto"/>
      </w:divBdr>
    </w:div>
    <w:div w:id="1916160535">
      <w:bodyDiv w:val="1"/>
      <w:marLeft w:val="0"/>
      <w:marRight w:val="0"/>
      <w:marTop w:val="0"/>
      <w:marBottom w:val="0"/>
      <w:divBdr>
        <w:top w:val="none" w:sz="0" w:space="0" w:color="auto"/>
        <w:left w:val="none" w:sz="0" w:space="0" w:color="auto"/>
        <w:bottom w:val="none" w:sz="0" w:space="0" w:color="auto"/>
        <w:right w:val="none" w:sz="0" w:space="0" w:color="auto"/>
      </w:divBdr>
    </w:div>
    <w:div w:id="1963461651">
      <w:bodyDiv w:val="1"/>
      <w:marLeft w:val="0"/>
      <w:marRight w:val="0"/>
      <w:marTop w:val="0"/>
      <w:marBottom w:val="0"/>
      <w:divBdr>
        <w:top w:val="none" w:sz="0" w:space="0" w:color="auto"/>
        <w:left w:val="none" w:sz="0" w:space="0" w:color="auto"/>
        <w:bottom w:val="none" w:sz="0" w:space="0" w:color="auto"/>
        <w:right w:val="none" w:sz="0" w:space="0" w:color="auto"/>
      </w:divBdr>
    </w:div>
    <w:div w:id="19752113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25"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5BBC7411-A516-4A3A-8A42-399D796C6D21}">
  <we:reference id="wa104382081" version="1.46.0.0" store="en-US" storeType="OMEX"/>
  <we:alternateReferences>
    <we:reference id="wa104382081" version="1.46.0.0" store="" storeType="OMEX"/>
  </we:alternateReferences>
  <we:properties>
    <we:property name="MENDELEY_CITATIONS" value="[{&quot;citationID&quot;:&quot;MENDELEY_CITATION_a8cc9317-679a-4395-8ce7-6f1371a11e60&quot;,&quot;properties&quot;:{&quot;noteIndex&quot;:0},&quot;isEdited&quot;:false,&quot;manualOverride&quot;:{&quot;isManuallyOverridden&quot;:true,&quot;citeprocText&quot;:&quot;(Panko, 2008)&quot;,&quot;manualOverrideText&quot;:&quot;(Panko, 2008).&quot;},&quot;citationTag&quot;:&quot;MENDELEY_CITATION_v3_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&quot;,&quot;citationItems&quot;:[{&quot;id&quot;:&quot;7fd03ba6-9ab7-3d45-b6de-513cee50dc73&quot;,&quot;itemData&quot;:{&quot;type&quot;:&quot;article-journal&quot;,&quot;id&quot;:&quot;7fd03ba6-9ab7-3d45-b6de-513cee50dc73&quot;,&quot;title&quot;:&quot;Spreadsheet Errors: What We Know. What We Think We Can Do&quot;,&quot;author&quot;:[{&quot;family&quot;:&quot;Panko&quot;,&quot;given&quot;:&quot;Raymond R.&quot;,&quot;parse-names&quot;:false,&quot;dropping-particle&quot;:&quot;&quot;,&quot;non-dropping-particle&quot;:&quot;&quot;}],&quot;container-title&quot;:&quot;Proc. European Spreadsheet Risks&quot;,&quot;accessed&quot;:{&quot;date-parts&quot;:[[2022,11,2]]},&quot;DOI&quot;:&quot;10.48550/arxiv.0802.3457&quot;,&quot;URL&quot;:&quot;https://arxiv.org/abs/0802.3457v1&quot;,&quot;issued&quot;:{&quot;date-parts&quot;:[[2008,2,23]]},&quot;abstract&quot;:&quot;Fifteen years of research studies have concluded unanimously that spreadsheet\nerrors are both common and non-trivial. Now we must seek ways to reduce\nspreadsheet errors. Several approaches have been suggested, some of which are\npromising and others, while appealing because they are easy to do, are not\nlikely to be effective. To date, only one technique, cell-by-cell code\ninspection, has been demonstrated to be effective. We need to conduct further\nresearch to determine the degree to which other techniques can reduce\nspreadsheet errors.&quot;,&quot;container-title-short&quot;:&quot;&quot;},&quot;isTemporary&quot;:false}]},{&quot;citationID&quot;:&quot;MENDELEY_CITATION_74937c1c-839b-4d81-8bf0-594456a1e7b6&quot;,&quot;properties&quot;:{&quot;noteIndex&quot;:0},&quot;isEdited&quot;:false,&quot;manualOverride&quot;:{&quot;isManuallyOverridden&quot;:true,&quot;citeprocText&quot;:&quot;(Raković et al., 2022)&quot;,&quot;manualOverrideText&quot;:&quot;(Raković et al., 2022).&quot;},&quot;citationTag&quot;:&quot;MENDELEY_CITATION_v3_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&quot;,&quot;citationItems&quot;:[{&quot;id&quot;:&quot;873ffa64-df49-3e19-af0f-b8541e42adc7&quot;,&quot;itemData&quot;:{&quot;type&quot;:&quot;article-journal&quot;,&quot;id&quot;:&quot;873ffa64-df49-3e19-af0f-b8541e42adc7&quot;,&quot;title&quot;:&quot;Spreadsheets: risk from the shadow&quot;,&quot;author&quot;:[{&quot;family&quot;:&quot;Raković&quot;,&quot;given&quot;:&quot;Lazar&quot;,&quot;parse-names&quot;:false,&quot;dropping-particle&quot;:&quot;&quot;,&quot;non-dropping-particle&quot;:&quot;&quot;},{&quot;family&quot;:&quot;Sakal&quot;,&quot;given&quot;:&quot;Marton&quot;,&quot;parse-names&quot;:false,&quot;dropping-particle&quot;:&quot;&quot;,&quot;non-dropping-particle&quot;:&quot;&quot;},{&quot;family&quot;:&quot;Dakić&quot;,&quot;given&quot;:&quot;Stojanka&quot;,&quot;parse-names&quot;:false,&quot;dropping-particle&quot;:&quot;&quot;,&quot;non-dropping-particle&quot;:&quot;&quot;},{&quot;family&quot;:&quot;Đurković&quot;,&quot;given&quot;:&quot;Jovica&quot;,&quot;parse-names&quot;:false,&quot;dropping-particle&quot;:&quot;&quot;,&quot;non-dropping-particle&quot;:&quot;&quot;}],&quot;container-title&quot;:&quot;International Journal of Business Information Systems&quot;,&quot;container-title-short&quot;:&quot;Int J Bus Inf Syst&quot;,&quot;accessed&quot;:{&quot;date-parts&quot;:[[2022,11,2]]},&quot;DOI&quot;:&quot;10.1504/IJBIS.2022.126027&quot;,&quot;ISSN&quot;:&quot;1746-0972&quot;,&quot;URL&quot;:&quot;http://www.inderscience.com/link.php?id=126027&quot;,&quot;issued&quot;:{&quot;date-parts&quot;:[[2022]]},&quot;page&quot;:&quot;1&quot;,&quot;issue&quot;:&quot;1&quot;,&quot;volume&quot;:&quot;41&quot;},&quot;isTemporary&quot;:false}]},{&quot;citationID&quot;:&quot;MENDELEY_CITATION_373de44a-fbb8-4e72-90c3-f055710d01bb&quot;,&quot;properties&quot;:{&quot;noteIndex&quot;:0},&quot;isEdited&quot;:false,&quot;manualOverride&quot;:{&quot;isManuallyOverridden&quot;:true,&quot;citeprocText&quot;:&quot;(Dingsøyr et al., 2012)&quot;,&quot;manualOverrideText&quot;:&quot;Dingsøyr et al. (2012),&quot;},&quot;citationTag&quot;:&quot;MENDELEY_CITATION_v3_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&quot;,&quot;citationItems&quot;:[{&quot;id&quot;:&quot;fc535df4-32dc-386b-99f0-7cf8e50e2f0d&quot;,&quot;itemData&quot;:{&quot;type&quot;:&quot;article-journal&quot;,&quot;id&quot;:&quot;fc535df4-32dc-386b-99f0-7cf8e50e2f0d&quot;,&quot;title&quot;:&quot;A decade of agile methodologies: Towards explaining agile software development&quot;,&quot;author&quot;:[{&quot;family&quot;:&quot;Dingsøyr&quot;,&quot;given&quot;:&quot;Torgeir&quot;,&quot;parse-names&quot;:false,&quot;dropping-particle&quot;:&quot;&quot;,&quot;non-dropping-particle&quot;:&quot;&quot;},{&quot;family&quot;:&quot;Nerur&quot;,&quot;given&quot;:&quot;Sridhar&quot;,&quot;parse-names&quot;:false,&quot;dropping-particle&quot;:&quot;&quot;,&quot;non-dropping-particle&quot;:&quot;&quot;},{&quot;family&quot;:&quot;Balijepally&quot;,&quot;given&quot;:&quot;Venugopal&quot;,&quot;parse-names&quot;:false,&quot;dropping-particle&quot;:&quot;&quot;,&quot;non-dropping-particle&quot;:&quot;&quot;},{&quot;family&quot;:&quot;Moe&quot;,&quot;given&quot;:&quot;Nils Brede&quot;,&quot;parse-names&quot;:false,&quot;dropping-particle&quot;:&quot;&quot;,&quot;non-dropping-particle&quot;:&quot;&quot;}],&quot;container-title&quot;:&quot;Journal of Systems and Software&quot;,&quot;accessed&quot;:{&quot;date-parts&quot;:[[2022,11,2]]},&quot;DOI&quot;:&quot;10.1016/J.JSS.2012.02.033&quot;,&quot;ISSN&quot;:&quot;0164-1212&quot;,&quot;issued&quot;:{&quot;date-parts&quot;:[[2012,6,1]]},&quot;page&quot;:&quot;1213-1221&quot;,&quot;abstract&quot;:&quot;Ever since the agile manifesto was created in 2001, the research community has devoted a great deal of attention to agile software development. This article examines publications and citations to illustrate how the research on agile has progressed in the 10 years following the articulation of the manifesto. Specifically, we delineate the conceptual structure underlying agile scholarship by performing an analysis of authors who have made notable contributions to the field. Further, we summarize prior research and introduce contributions in this special issue on agile software development. We conclude by discussing directions for future research and urging agile researchers to embrace a theory-based approach in their scholarship. © 2012 Elsevier Inc. All rights reserved.&quot;,&quot;publisher&quot;:&quot;Elsevier&quot;,&quot;issue&quot;:&quot;6&quot;,&quot;volume&quot;:&quot;85&quot;,&quot;container-title-short&quot;:&quot;&quot;},&quot;isTemporary&quot;:false}]},{&quot;citationID&quot;:&quot;MENDELEY_CITATION_c7057944-8615-48f7-ab71-78a828730bf3&quot;,&quot;properties&quot;:{&quot;noteIndex&quot;:0},&quot;isEdited&quot;:false,&quot;manualOverride&quot;:{&quot;isManuallyOverridden&quot;:false,&quot;citeprocText&quot;:&quot;(Thesing et al., 2021)&quot;,&quot;manualOverrideText&quot;:&quot;&quot;},&quot;citationTag&quot;:&quot;MENDELEY_CITATION_v3_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&quot;,&quot;citationItems&quot;:[{&quot;id&quot;:&quot;b5b1c60d-6acf-3aba-8b81-8796311b588b&quot;,&quot;itemData&quot;:{&quot;type&quot;:&quot;article-journal&quot;,&quot;id&quot;:&quot;b5b1c60d-6acf-3aba-8b81-8796311b588b&quot;,&quot;title&quot;:&quot;Agile versus Waterfall Project Management: Decision Model for Selecting the Appropriate Approach to a Project&quot;,&quot;author&quot;:[{&quot;family&quot;:&quot;Thesing&quot;,&quot;given&quot;:&quot;Theo&quot;,&quot;parse-names&quot;:false,&quot;dropping-particle&quot;:&quot;&quot;,&quot;non-dropping-particle&quot;:&quot;&quot;},{&quot;family&quot;:&quot;Feldmann&quot;,&quot;given&quot;:&quot;Carsten&quot;,&quot;parse-names&quot;:false,&quot;dropping-particle&quot;:&quot;&quot;,&quot;non-dropping-particle&quot;:&quot;&quot;},{&quot;family&quot;:&quot;Burchardt&quot;,&quot;given&quot;:&quot;Martin&quot;,&quot;parse-names&quot;:false,&quot;dropping-particle&quot;:&quot;&quot;,&quot;non-dropping-particle&quot;:&quot;&quot;}],&quot;container-title&quot;:&quot;Procedia Computer Science&quot;,&quot;container-title-short&quot;:&quot;Procedia Comput Sci&quot;,&quot;accessed&quot;:{&quot;date-parts&quot;:[[2022,11,2]]},&quot;DOI&quot;:&quot;10.1016/J.PROCS.2021.01.227&quot;,&quot;ISSN&quot;:&quot;1877-0509&quot;,&quot;issued&quot;:{&quot;date-parts&quot;:[[2021,1,1]]},&quot;page&quot;:&quot;746-756&quot;,&quot;abstract&quot;:&quot;Procedural models for project management can be differentiated into plan-driven methods which follow a classical waterfall process and agile methods which follow an iterative, test-driven approach. This paper answers the following research questions: What are the differences, benefits, and constraints of these two approaches from a practitioner's point of view? How can a decision model be set up to select the most appropriate approach for a concrete project? This study develops a decision model for the selection of a procedural model for project management which is based on the modelling process described by Adam (1996). The research gap was identified based on a systematic and comprehensive analysis of the literature following Vom Brocke et al. (2009), which reflects the state-of-research. Insights gained were compared with empirical data from 15 expert interviews across different industries in Germany. The presented model systematically supports the selection of an appropriate procedural model for a concrete project based on 15 criteria subsumed under the following categories: scope, time, costs, organization context, and project-team characteristics. It closes a relevant research gap, both from a scientific perspective and from the practitioners' view. Expert interviews ensure practical relevance and significantly expand the state-of-research with regards to decision support on the project-management approach.&quot;,&quot;publisher&quot;:&quot;Elsevier&quot;,&quot;volume&quot;:&quot;181&quot;},&quot;isTemporary&quot;:false}]},{&quot;citationID&quot;:&quot;MENDELEY_CITATION_f0f11628-16e8-4807-8192-92ad9f8e248c&quot;,&quot;properties&quot;:{&quot;noteIndex&quot;:0},&quot;isEdited&quot;:false,&quot;manualOverride&quot;:{&quot;isManuallyOverridden&quot;:true,&quot;citeprocText&quot;:&quot;(Fustik &amp;#38; Macedonia, 2017)&quot;,&quot;manualOverrideText&quot;:&quot;Fustik &amp; Macedonia (2017)&quot;},&quot;citationTag&quot;:&quot;MENDELEY_CITATION_v3_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&quot;,&quot;citationItems&quot;:[{&quot;id&quot;:&quot;2ce39b81-5621-31e0-893d-060188d9b125&quot;,&quot;itemData&quot;:{&quot;type&quot;:&quot;article-journal&quot;,&quot;id&quot;:&quot;2ce39b81-5621-31e0-893d-060188d9b125&quot;,&quot;title&quot;:&quot;THE ADVANTAGES OF AGILE METHODOLOGIES APPLIED IN THE ICT DEVELOPMENT PROJECTS&quot;,&quot;author&quot;:[{&quot;family&quot;:&quot;Fustik&quot;,&quot;given&quot;:&quot;Vangel&quot;,&quot;parse-names&quot;:false,&quot;dropping-particle&quot;:&quot;&quot;,&quot;non-dropping-particle&quot;:&quot;&quot;},{&quot;family&quot;:&quot;Macedonia&quot;,&quot;given&quot;:&quot;R&quot;,&quot;parse-names&quot;:false,&quot;dropping-particle&quot;:&quot;&quot;,&quot;non-dropping-particle&quot;:&quot;&quot;}],&quot;container-title&quot;:&quot;International Journal on Information Technologies &amp; Security, №&quot;,&quot;accessed&quot;:{&quot;date-parts&quot;:[[2022,11,2]]},&quot;issued&quot;:{&quot;date-parts&quot;:[[2017]]},&quot;abstract&quot;:&quot;The paper presents an overview of the agile methodologies considering important characteristics in software development projects such as process, project team structure, documentation, practices, software types and tools. The advantages are discussed and presented on real project. A survey that was realized recently point out the usage of particular methodologies that are most efficient and cost effective in modern and global project environment. Among the agile, Scrum is mostly accepted methodology with specific characteristics in comparison to other agile methodologies. The results from the survey are discussed and useful conclusions could be obtained in order to understand the attitude in creating the business of the IT companies.&quot;,&quot;volume&quot;:&quot;4&quot;,&quot;container-title-short&quot;:&quot;&quot;},&quot;isTemporary&quot;:false}]},{&quot;citationID&quot;:&quot;MENDELEY_CITATION_28e111b2-641e-4267-bfca-754bdc8536a5&quot;,&quot;properties&quot;:{&quot;noteIndex&quot;:0},&quot;isEdited&quot;:false,&quot;manualOverride&quot;:{&quot;isManuallyOverridden&quot;:false,&quot;citeprocText&quot;:&quot;(Prasetya et al., 2021)&quot;,&quot;manualOverrideText&quot;:&quot;&quot;},&quot;citationTag&quot;:&quot;MENDELEY_CITATION_v3_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&quot;,&quot;citationItems&quot;:[{&quot;id&quot;:&quot;55f29ad0-810a-38f6-9e6b-42066632906b&quot;,&quot;itemData&quot;:{&quot;type&quot;:&quot;article-journal&quot;,&quot;id&quot;:&quot;55f29ad0-810a-38f6-9e6b-42066632906b&quot;,&quot;title&quot;:&quot;Effectiveness Analysis of Distributed Scrum Model Compared to Waterfall approach in Third-Party Application Development&quot;,&quot;author&quot;:[{&quot;family&quot;:&quot;Prasetya&quot;,&quot;given&quot;:&quot;Kresna Dwi&quot;,&quot;parse-names&quot;:false,&quot;dropping-particle&quot;:&quot;&quot;,&quot;non-dropping-particle&quot;:&quot;&quot;},{&quot;family&quot;:&quot;Suharjito&quot;,&quot;given&quot;:&quot;&quot;,&quot;parse-names&quot;:false,&quot;dropping-particle&quot;:&quot;&quot;,&quot;non-dropping-particle&quot;:&quot;&quot;},{&quot;family&quot;:&quot;Pratama&quot;,&quot;given&quot;:&quot;Devriady&quot;,&quot;parse-names&quot;:false,&quot;dropping-particle&quot;:&quot;&quot;,&quot;non-dropping-particle&quot;:&quot;&quot;}],&quot;container-title&quot;:&quot;Procedia Computer Science&quot;,&quot;container-title-short&quot;:&quot;Procedia Comput Sci&quot;,&quot;accessed&quot;:{&quot;date-parts&quot;:[[2022,11,2]]},&quot;DOI&quot;:&quot;10.1016/J.PROCS.2020.12.014&quot;,&quot;ISSN&quot;:&quot;1877-0509&quot;,&quot;issued&quot;:{&quot;date-parts&quot;:[[2021,1,1]]},&quot;page&quot;:&quot;103-111&quot;,&quot;abstract&quot;:&quot;Scrum is widely used to manage application development, including third-party vendors. There are some problems when third-party vendor using scrum such as communication challenges, lack of control, and lack of trust. Therefore, we proposed new model of distributed scrum using Scrum of Scrum and Holonic view to manage an application development project in third party vendors. In this study we created 3 model, Scrum Team Model, Meeting Coordination Model, and Product Backlog Model. In this study it has been shown that the Distributed scrum method is better than waterfall method as a result of the project's success based on scope, time, and cost aspects. Based on the comparison result, it is found that the Cost Performance Index (CPI) and the Schedule Performance Index (SPI) value of the waterfall approach project is smaller than the Distributed scrum approach project as well as the change request issued by the Distributed scrum project resulting is less than the waterfall project.&quot;,&quot;publisher&quot;:&quot;Elsevier&quot;,&quot;volume&quot;:&quot;179&quot;},&quot;isTemporary&quot;:false}]},{&quot;citationID&quot;:&quot;MENDELEY_CITATION_b1e49d4b-703f-426e-b2bf-c03104218230&quot;,&quot;properties&quot;:{&quot;noteIndex&quot;:0},&quot;isEdited&quot;:false,&quot;manualOverride&quot;:{&quot;isManuallyOverridden&quot;:false,&quot;citeprocText&quot;:&quot;(Wang et al., 2014)&quot;,&quot;manualOverrideText&quot;:&quot;&quot;},&quot;citationTag&quot;:&quot;MENDELEY_CITATION_v3_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&quot;,&quot;citationItems&quot;:[{&quot;id&quot;:&quot;d7cce0e2-ed92-341e-892b-35ac697677d6&quot;,&quot;itemData&quot;:{&quot;type&quot;:&quot;article-journal&quot;,&quot;id&quot;:&quot;d7cce0e2-ed92-341e-892b-35ac697677d6&quot;,&quot;title&quot;:&quot;A Systematic Study on Agile Soware Development Methodologies and Practices &quot;,&quot;author&quot;:[{&quot;family&quot;:&quot;Wang&quot;,&quot;given&quot;:&quot;Xiaofeng&quot;,&quot;parse-names&quot;:false,&quot;dropping-particle&quot;:&quot;&quot;,&quot;non-dropping-particle&quot;:&quot;&quot;},{&quot;family&quot;:&quot;Flora&quot;,&quot;given&quot;:&quot;Harleen&quot;,&quot;parse-names&quot;:false,&quot;dropping-particle&quot;:&quot;&quot;,&quot;non-dropping-particle&quot;:&quot;&quot;},{&quot;family&quot;:&quot;Flora&quot;,&quot;given&quot;:&quot;Harleen K&quot;,&quot;parse-names&quot;:false,&quot;dropping-particle&quot;:&quot;&quot;,&quot;non-dropping-particle&quot;:&quot;&quot;},{&quot;family&quot;:&quot;Chande&quot;,&quot;given&quot;:&quot;Swati&quot;,&quot;parse-names&quot;:false,&quot;dropping-particle&quot;:&quot;v&quot;,&quot;non-dropping-particle&quot;:&quot;&quot;}],&quot;container-title&quot;:&quot;International Journal of Computer Science and Information Technologies&quot;,&quot;accessed&quot;:{&quot;date-parts&quot;:[[2022,11,2]]},&quot;ISSN&quot;:&quot;0975-9646&quot;,&quot;URL&quot;:&quot;www.ijcsit.com&quot;,&quot;issued&quot;:{&quot;date-parts&quot;:[[2014]]},&quot;abstract&quot;:&quot;Transit ions in Syst em Analysis and Design Met hodology Nwakanma Cosmas, akut a Clet us Ikechukwu Download a PDF Pack of t he best relat ed papers  Abstract-Software engineering techniques have been employed for many years to create software products. The selections of appropriate software development methodologies for a given project, and tailoring the methodologies to a specific requirement have been a challenge since the establishment of software development as a discipline. In the late 1990's, the general trend in software development techniques has changed from traditional waterfall approaches to more iterative incremental development approaches with different combination of old concepts, new concepts, and metamorphosed old concepts. Nowadays, the aim of most software companies is to produce software in short time period with minimal costs, and within unstable, changing environments that inspired the birth of Agile. Agile software development practice have caught the attention of software development teams and software engineering researchers worldwide during the last decade but scientific research and published outcomes still remains quite scarce. Every agile approach has its own development cycle that results in technological, managerial and environmental changes in the software companies. This paper explains the values and principles of ten agile practices that are becoming more and more dominant in the software development industry. Agile processes are not always beneficial, they have some limitations as well, and this paper also discusses the advantages and disadvantages of Agile processes.&quot;,&quot;issue&quot;:&quot;3&quot;,&quot;volume&quot;:&quot;5&quot;,&quot;container-title-short&quot;:&quot;&quot;},&quot;isTemporary&quot;:false}]},{&quot;citationID&quot;:&quot;MENDELEY_CITATION_714295e1-a6c8-4985-bff3-04730c4def04&quot;,&quot;properties&quot;:{&quot;noteIndex&quot;:0},&quot;isEdited&quot;:false,&quot;manualOverride&quot;:{&quot;isManuallyOverridden&quot;:false,&quot;citeprocText&quot;:&quot;(Wang et al., 2014)&quot;,&quot;manualOverrideText&quot;:&quot;&quot;},&quot;citationTag&quot;:&quot;MENDELEY_CITATION_v3_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&quot;,&quot;citationItems&quot;:[{&quot;id&quot;:&quot;d7cce0e2-ed92-341e-892b-35ac697677d6&quot;,&quot;itemData&quot;:{&quot;type&quot;:&quot;article-journal&quot;,&quot;id&quot;:&quot;d7cce0e2-ed92-341e-892b-35ac697677d6&quot;,&quot;title&quot;:&quot;A Systematic Study on Agile Soware Development Methodologies and Practices &quot;,&quot;author&quot;:[{&quot;family&quot;:&quot;Wang&quot;,&quot;given&quot;:&quot;Xiaofeng&quot;,&quot;parse-names&quot;:false,&quot;dropping-particle&quot;:&quot;&quot;,&quot;non-dropping-particle&quot;:&quot;&quot;},{&quot;family&quot;:&quot;Flora&quot;,&quot;given&quot;:&quot;Harleen&quot;,&quot;parse-names&quot;:false,&quot;dropping-particle&quot;:&quot;&quot;,&quot;non-dropping-particle&quot;:&quot;&quot;},{&quot;family&quot;:&quot;Flora&quot;,&quot;given&quot;:&quot;Harleen K&quot;,&quot;parse-names&quot;:false,&quot;dropping-particle&quot;:&quot;&quot;,&quot;non-dropping-particle&quot;:&quot;&quot;},{&quot;family&quot;:&quot;Chande&quot;,&quot;given&quot;:&quot;Swati&quot;,&quot;parse-names&quot;:false,&quot;dropping-particle&quot;:&quot;v&quot;,&quot;non-dropping-particle&quot;:&quot;&quot;}],&quot;container-title&quot;:&quot;International Journal of Computer Science and Information Technologies&quot;,&quot;accessed&quot;:{&quot;date-parts&quot;:[[2022,11,2]]},&quot;ISSN&quot;:&quot;0975-9646&quot;,&quot;URL&quot;:&quot;www.ijcsit.com&quot;,&quot;issued&quot;:{&quot;date-parts&quot;:[[2014]]},&quot;abstract&quot;:&quot;Transit ions in Syst em Analysis and Design Met hodology Nwakanma Cosmas, akut a Clet us Ikechukwu Download a PDF Pack of t he best relat ed papers  Abstract-Software engineering techniques have been employed for many years to create software products. The selections of appropriate software development methodologies for a given project, and tailoring the methodologies to a specific requirement have been a challenge since the establishment of software development as a discipline. In the late 1990's, the general trend in software development techniques has changed from traditional waterfall approaches to more iterative incremental development approaches with different combination of old concepts, new concepts, and metamorphosed old concepts. Nowadays, the aim of most software companies is to produce software in short time period with minimal costs, and within unstable, changing environments that inspired the birth of Agile. Agile software development practice have caught the attention of software development teams and software engineering researchers worldwide during the last decade but scientific research and published outcomes still remains quite scarce. Every agile approach has its own development cycle that results in technological, managerial and environmental changes in the software companies. This paper explains the values and principles of ten agile practices that are becoming more and more dominant in the software development industry. Agile processes are not always beneficial, they have some limitations as well, and this paper also discusses the advantages and disadvantages of Agile processes.&quot;,&quot;issue&quot;:&quot;3&quot;,&quot;volume&quot;:&quot;5&quot;,&quot;container-title-short&quot;:&quot;&quot;},&quot;isTemporary&quot;:false}]},{&quot;citationID&quot;:&quot;MENDELEY_CITATION_2f88d5c6-c532-4add-ba3a-3a138304ad09&quot;,&quot;properties&quot;:{&quot;noteIndex&quot;:0},&quot;isEdited&quot;:false,&quot;manualOverride&quot;:{&quot;isManuallyOverridden&quot;:false,&quot;citeprocText&quot;:&quot;(Beng Leau et al., 2012)&quot;,&quot;manualOverrideText&quot;:&quot;&quot;},&quot;citationTag&quot;:&quot;MENDELEY_CITATION_v3_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&quot;,&quot;citationItems&quot;:[{&quot;id&quot;:&quot;ac416578-2013-37a0-8c97-c5332805c0ad&quot;,&quot;itemData&quot;:{&quot;type&quot;:&quot;article-journal&quot;,&quot;id&quot;:&quot;ac416578-2013-37a0-8c97-c5332805c0ad&quot;,&quot;title&quot;:&quot;Software Development Life Cycle AGILE vs Traditional Approaches&quot;,&quot;author&quot;:[{&quot;family&quot;:&quot;Beng Leau&quot;,&quot;given&quot;:&quot;Yu&quot;,&quot;parse-names&quot;:false,&quot;dropping-particle&quot;:&quot;&quot;,&quot;non-dropping-particle&quot;:&quot;&quot;},{&quot;family&quot;:&quot;Khong Loo&quot;,&quot;given&quot;:&quot;Wooi&quot;,&quot;parse-names&quot;:false,&quot;dropping-particle&quot;:&quot;&quot;,&quot;non-dropping-particle&quot;:&quot;&quot;},{&quot;family&quot;:&quot;Yip Tham&quot;,&quot;given&quot;:&quot;Wai&quot;,&quot;parse-names&quot;:false,&quot;dropping-particle&quot;:&quot;&quot;,&quot;non-dropping-particle&quot;:&quot;&quot;},{&quot;family&quot;:&quot;Fun Tan&quot;,&quot;given&quot;:&quot;Soo&quot;,&quot;parse-names&quot;:false,&quot;dropping-particle&quot;:&quot;&quot;,&quot;non-dropping-particle&quot;:&quot;&quot;}],&quot;container-title&quot;:&quot;International Conference on Information and Network Technology&quot;,&quot;accessed&quot;:{&quot;date-parts&quot;:[[2022,11,2]]},&quot;issued&quot;:{&quot;date-parts&quot;:[[2012]]},&quot;abstract&quot;:&quot;Software development life cycle is the most important element in software development. It depicts the necessary phases in software development. This paper reviews the modern SDLC which are traditional methods and agile methods and explains the advantages and disadvantages of both methodologies. It also suggests improvements for current agile development so that this lightweight SDLC could be adopted more in practice for organizational project management.&quot;,&quot;volume&quot;:&quot;37&quot;,&quot;container-title-short&quot;:&quot;&quot;},&quot;isTemporary&quot;:false}]},{&quot;citationID&quot;:&quot;MENDELEY_CITATION_83b2fa4a-1e59-4151-96db-880718da7978&quot;,&quot;properties&quot;:{&quot;noteIndex&quot;:0},&quot;isEdited&quot;:false,&quot;manualOverride&quot;:{&quot;isManuallyOverridden&quot;:false,&quot;citeprocText&quot;:&quot;(Wang et al., 2014)&quot;,&quot;manualOverrideText&quot;:&quot;&quot;},&quot;citationTag&quot;:&quot;MENDELEY_CITATION_v3_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&quot;,&quot;citationItems&quot;:[{&quot;id&quot;:&quot;d7cce0e2-ed92-341e-892b-35ac697677d6&quot;,&quot;itemData&quot;:{&quot;type&quot;:&quot;article-journal&quot;,&quot;id&quot;:&quot;d7cce0e2-ed92-341e-892b-35ac697677d6&quot;,&quot;title&quot;:&quot;A Systematic Study on Agile Soware Development Methodologies and Practices &quot;,&quot;author&quot;:[{&quot;family&quot;:&quot;Wang&quot;,&quot;given&quot;:&quot;Xiaofeng&quot;,&quot;parse-names&quot;:false,&quot;dropping-particle&quot;:&quot;&quot;,&quot;non-dropping-particle&quot;:&quot;&quot;},{&quot;family&quot;:&quot;Flora&quot;,&quot;given&quot;:&quot;Harleen&quot;,&quot;parse-names&quot;:false,&quot;dropping-particle&quot;:&quot;&quot;,&quot;non-dropping-particle&quot;:&quot;&quot;},{&quot;family&quot;:&quot;Flora&quot;,&quot;given&quot;:&quot;Harleen K&quot;,&quot;parse-names&quot;:false,&quot;dropping-particle&quot;:&quot;&quot;,&quot;non-dropping-particle&quot;:&quot;&quot;},{&quot;family&quot;:&quot;Chande&quot;,&quot;given&quot;:&quot;Swati&quot;,&quot;parse-names&quot;:false,&quot;dropping-particle&quot;:&quot;v&quot;,&quot;non-dropping-particle&quot;:&quot;&quot;}],&quot;container-title&quot;:&quot;International Journal of Computer Science and Information Technologies&quot;,&quot;accessed&quot;:{&quot;date-parts&quot;:[[2022,11,2]]},&quot;ISSN&quot;:&quot;0975-9646&quot;,&quot;URL&quot;:&quot;www.ijcsit.com&quot;,&quot;issued&quot;:{&quot;date-parts&quot;:[[2014]]},&quot;abstract&quot;:&quot;Transit ions in Syst em Analysis and Design Met hodology Nwakanma Cosmas, akut a Clet us Ikechukwu Download a PDF Pack of t he best relat ed papers  Abstract-Software engineering techniques have been employed for many years to create software products. The selections of appropriate software development methodologies for a given project, and tailoring the methodologies to a specific requirement have been a challenge since the establishment of software development as a discipline. In the late 1990's, the general trend in software development techniques has changed from traditional waterfall approaches to more iterative incremental development approaches with different combination of old concepts, new concepts, and metamorphosed old concepts. Nowadays, the aim of most software companies is to produce software in short time period with minimal costs, and within unstable, changing environments that inspired the birth of Agile. Agile software development practice have caught the attention of software development teams and software engineering researchers worldwide during the last decade but scientific research and published outcomes still remains quite scarce. Every agile approach has its own development cycle that results in technological, managerial and environmental changes in the software companies. This paper explains the values and principles of ten agile practices that are becoming more and more dominant in the software development industry. Agile processes are not always beneficial, they have some limitations as well, and this paper also discusses the advantages and disadvantages of Agile processes.&quot;,&quot;issue&quot;:&quot;3&quot;,&quot;volume&quot;:&quot;5&quot;,&quot;container-title-short&quot;:&quot;&quot;},&quot;isTemporary&quot;:false}]},{&quot;citationID&quot;:&quot;MENDELEY_CITATION_089b26ba-7d91-4c36-807b-37998a1f71c8&quot;,&quot;properties&quot;:{&quot;noteIndex&quot;:0},&quot;isEdited&quot;:false,&quot;manualOverride&quot;:{&quot;isManuallyOverridden&quot;:false,&quot;citeprocText&quot;:&quot;(Wang et al., 2014)&quot;,&quot;manualOverrideText&quot;:&quot;&quot;},&quot;citationTag&quot;:&quot;MENDELEY_CITATION_v3_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&quot;,&quot;citationItems&quot;:[{&quot;id&quot;:&quot;d7cce0e2-ed92-341e-892b-35ac697677d6&quot;,&quot;itemData&quot;:{&quot;type&quot;:&quot;article-journal&quot;,&quot;id&quot;:&quot;d7cce0e2-ed92-341e-892b-35ac697677d6&quot;,&quot;title&quot;:&quot;A Systematic Study on Agile Soware Development Methodologies and Practices &quot;,&quot;author&quot;:[{&quot;family&quot;:&quot;Wang&quot;,&quot;given&quot;:&quot;Xiaofeng&quot;,&quot;parse-names&quot;:false,&quot;dropping-particle&quot;:&quot;&quot;,&quot;non-dropping-particle&quot;:&quot;&quot;},{&quot;family&quot;:&quot;Flora&quot;,&quot;given&quot;:&quot;Harleen&quot;,&quot;parse-names&quot;:false,&quot;dropping-particle&quot;:&quot;&quot;,&quot;non-dropping-particle&quot;:&quot;&quot;},{&quot;family&quot;:&quot;Flora&quot;,&quot;given&quot;:&quot;Harleen K&quot;,&quot;parse-names&quot;:false,&quot;dropping-particle&quot;:&quot;&quot;,&quot;non-dropping-particle&quot;:&quot;&quot;},{&quot;family&quot;:&quot;Chande&quot;,&quot;given&quot;:&quot;Swati&quot;,&quot;parse-names&quot;:false,&quot;dropping-particle&quot;:&quot;v&quot;,&quot;non-dropping-particle&quot;:&quot;&quot;}],&quot;container-title&quot;:&quot;International Journal of Computer Science and Information Technologies&quot;,&quot;accessed&quot;:{&quot;date-parts&quot;:[[2022,11,2]]},&quot;ISSN&quot;:&quot;0975-9646&quot;,&quot;URL&quot;:&quot;www.ijcsit.com&quot;,&quot;issued&quot;:{&quot;date-parts&quot;:[[2014]]},&quot;abstract&quot;:&quot;Transit ions in Syst em Analysis and Design Met hodology Nwakanma Cosmas, akut a Clet us Ikechukwu Download a PDF Pack of t he best relat ed papers  Abstract-Software engineering techniques have been employed for many years to create software products. The selections of appropriate software development methodologies for a given project, and tailoring the methodologies to a specific requirement have been a challenge since the establishment of software development as a discipline. In the late 1990's, the general trend in software development techniques has changed from traditional waterfall approaches to more iterative incremental development approaches with different combination of old concepts, new concepts, and metamorphosed old concepts. Nowadays, the aim of most software companies is to produce software in short time period with minimal costs, and within unstable, changing environments that inspired the birth of Agile. Agile software development practice have caught the attention of software development teams and software engineering researchers worldwide during the last decade but scientific research and published outcomes still remains quite scarce. Every agile approach has its own development cycle that results in technological, managerial and environmental changes in the software companies. This paper explains the values and principles of ten agile practices that are becoming more and more dominant in the software development industry. Agile processes are not always beneficial, they have some limitations as well, and this paper also discusses the advantages and disadvantages of Agile processes.&quot;,&quot;issue&quot;:&quot;3&quot;,&quot;volume&quot;:&quot;5&quot;,&quot;container-title-short&quot;:&quot;&quot;},&quot;isTemporary&quot;:false}]},{&quot;citationID&quot;:&quot;MENDELEY_CITATION_abd615b9-afa1-4c7b-80d4-7778d3248cbe&quot;,&quot;properties&quot;:{&quot;noteIndex&quot;:0},&quot;isEdited&quot;:false,&quot;manualOverride&quot;:{&quot;isManuallyOverridden&quot;:true,&quot;citeprocText&quot;:&quot;(Xu, 2009)&quot;,&quot;manualOverrideText&quot;:&quot;Xu (2009)&quot;},&quot;citationTag&quot;:&quot;MENDELEY_CITATION_v3_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&quot;,&quot;citationItems&quot;:[{&quot;id&quot;:&quot;6215b79b-70e0-3770-9ccb-3148be421ed8&quot;,&quot;itemData&quot;:{&quot;type&quot;:&quot;article-journal&quot;,&quot;id&quot;:&quot;6215b79b-70e0-3770-9ccb-3148be421ed8&quot;,&quot;title&quot;:&quot;Towards high quality software development with extreme programming methodology: Practices from real software projects&quot;,&quot;author&quot;:[{&quot;family&quot;:&quot;Xu&quot;,&quot;given&quot;:&quot;Bin&quot;,&quot;parse-names&quot;:false,&quot;dropping-particle&quot;:&quot;&quot;,&quot;non-dropping-particle&quot;:&quot;&quot;}],&quot;container-title&quot;:&quot;Proceedings - International Conference on Management and Service Science, MASS 2009&quot;,&quot;accessed&quot;:{&quot;date-parts&quot;:[[2022,11,2]]},&quot;DOI&quot;:&quot;10.1109/ICMSS.2009.5302042&quot;,&quot;ISBN&quot;:&quot;9781424446391&quot;,&quot;issued&quot;:{&quot;date-parts&quot;:[[2009]]},&quot;abstract&quot;:&quot;Software quality is essential to software development projects, from the aspects of the customer, sponsor, development team and quality assurance team. Though there are kinds of test tools which help us to find the defect more efficiently, many researchers agreed that it is not enough nor efficient to validate the software product after it is produced. At the other hand, some agile software processes such as Extreme Programming enable us to produce high quality product but with too much different requirement to the project management. This paper introduces Extreme Programming (XP) practices in some real software projects, which can be helpful for project stakeholders to manage the quality efficiently and with less risk. ©2009 IEEE.&quot;,&quot;container-title-short&quot;:&quot;&quot;},&quot;isTemporary&quot;:false}]},{&quot;citationID&quot;:&quot;MENDELEY_CITATION_dcbabc5b-a846-44c5-9f3a-f62545145e78&quot;,&quot;properties&quot;:{&quot;noteIndex&quot;:0},&quot;isEdited&quot;:false,&quot;manualOverride&quot;:{&quot;isManuallyOverridden&quot;:false,&quot;citeprocText&quot;:&quot;(Hossain et al., 2009)&quot;,&quot;manualOverrideText&quot;:&quot;&quot;},&quot;citationTag&quot;:&quot;MENDELEY_CITATION_v3_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&quot;,&quot;citationItems&quot;:[{&quot;id&quot;:&quot;316fccd1-682c-374b-aaa6-0f275fc5ba57&quot;,&quot;itemData&quot;:{&quot;type&quot;:&quot;article-journal&quot;,&quot;id&quot;:&quot;316fccd1-682c-374b-aaa6-0f275fc5ba57&quot;,&quot;title&quot;:&quot;Using scrum in global software development: A systematic literature review&quot;,&quot;author&quot;:[{&quot;family&quot;:&quot;Hossain&quot;,&quot;given&quot;:&quot;Emam&quot;,&quot;parse-names&quot;:false,&quot;dropping-particle&quot;:&quot;&quot;,&quot;non-dropping-particle&quot;:&quot;&quot;},{&quot;family&quot;:&quot;Ali Babar&quot;,&quot;given&quot;:&quot;Muhammad&quot;,&quot;parse-names&quot;:false,&quot;dropping-particle&quot;:&quot;&quot;,&quot;non-dropping-particle&quot;:&quot;&quot;},{&quot;family&quot;:&quot;Paik&quot;,&quot;given&quot;:&quot;Hye Young&quot;,&quot;parse-names&quot;:false,&quot;dropping-particle&quot;:&quot;&quot;,&quot;non-dropping-particle&quot;:&quot;&quot;}],&quot;container-title&quot;:&quot;Proceedings - 2009 4th IEEE International Conference on Global Software Engineering, ICGSE 2009&quot;,&quot;accessed&quot;:{&quot;date-parts&quot;:[[2022,11,2]]},&quot;DOI&quot;:&quot;10.1109/ICGSE.2009.25&quot;,&quot;ISBN&quot;:&quot;9780769537108&quot;,&quot;issued&quot;:{&quot;date-parts&quot;:[[2009]]},&quot;page&quot;:&quot;175-184&quot;,&quot;abstract&quot;:&quot;There is a growing interest in applying agile practices in Global Software Development (GSD) projects. The literature on using Scrum, one of the most popular agile approaches, in distributed development projects has steadily been growing. However, there has not been any effort to systematically select, review, and synthesize the literature on this topic. We have conducted a systematic literature review of the primary studies that report using Scrum practices in GSD projects. Our search strategy identified 366 papers, of which 20 were identified as primary papers relevant to our research. We extracted data from these papers to identify various challenges of using Scrum in GSD. Current strategies to deal with the identified challenges have also been extracted. This paper presents the review's findings that are expected to help researchers and practitioners to understand the challenges involved in using Scrum for GSD projects and the strategies available to deal with them. © 2009 IEEE.&quot;,&quot;container-title-short&quot;:&quot;&quot;},&quot;isTemporary&quot;:false}]},{&quot;citationID&quot;:&quot;MENDELEY_CITATION_3fa2fd91-ccc5-4879-b3fd-3f1a1ede99f1&quot;,&quot;properties&quot;:{&quot;noteIndex&quot;:0},&quot;isEdited&quot;:false,&quot;manualOverride&quot;:{&quot;isManuallyOverridden&quot;:true,&quot;citeprocText&quot;:&quot;(Sadath et al., 2018)&quot;,&quot;manualOverrideText&quot;:&quot;Sadath et al. (2018)&quot;},&quot;citationTag&quot;:&quot;MENDELEY_CITATION_v3_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&quot;,&quot;citationItems&quot;:[{&quot;id&quot;:&quot;d21376b0-83cb-38eb-b53a-5cb8b6ada593&quot;,&quot;itemData&quot;:{&quot;type&quot;:&quot;article-journal&quot;,&quot;id&quot;:&quot;d21376b0-83cb-38eb-b53a-5cb8b6ada593&quot;,&quot;title&quot;:&quot;Extreme programming implementation in academia for software engineering sustainability&quot;,&quot;author&quot;:[{&quot;family&quot;:&quot;Sadath&quot;,&quot;given&quot;:&quot;Lipsa&quot;,&quot;parse-names&quot;:false,&quot;dropping-particle&quot;:&quot;&quot;,&quot;non-dropping-particle&quot;:&quot;&quot;},{&quot;family&quot;:&quot;Karim&quot;,&quot;given&quot;:&quot;Kayvan&quot;,&quot;parse-names&quot;:false,&quot;dropping-particle&quot;:&quot;&quot;,&quot;non-dropping-particle&quot;:&quot;&quot;},{&quot;family&quot;:&quot;Gill&quot;,&quot;given&quot;:&quot;Stephen&quot;,&quot;parse-names&quot;:false,&quot;dropping-particle&quot;:&quot;&quot;,&quot;non-dropping-particle&quot;:&quot;&quot;}],&quot;container-title&quot;:&quot;2018 Advances in Science and Engineering Technology International Conferences, ASET 2018&quot;,&quot;accessed&quot;:{&quot;date-parts&quot;:[[2022,11,2]]},&quot;DOI&quot;:&quot;10.1109/ICASET.2018.8376925&quot;,&quot;ISBN&quot;:&quot;9781538623992&quot;,&quot;issued&quot;:{&quot;date-parts&quot;:[[2018,6,8]]},&quot;page&quot;:&quot;1-6&quot;,&quot;abstract&quot;:&quot;The practice of making workable and maintainable software to meet the requirements of the use case is best defined as a software engineering practice. Fundamentally this is different from other engineering practices due to the abstraction level involved in the production. This fact produces different approaches for sustainability in the software industry. The importance of this practice towards a sustainable software industry in academia is very important. We propose a framework XPIA (Extreme Programming In Academia) that uses proven industry practices in software engineering with a focus on pair programming which is a practice in extreme programming to build a common knowledge and technical base in academics.&quot;,&quot;publisher&quot;:&quot;Institute of Electrical and Electronics Engineers Inc.&quot;,&quot;container-title-short&quot;:&quot;&quot;},&quot;isTemporary&quot;:false}]},{&quot;citationID&quot;:&quot;MENDELEY_CITATION_6b3d1675-b1a2-4f55-b111-880f0099e2f9&quot;,&quot;properties&quot;:{&quot;noteIndex&quot;:0},&quot;isEdited&quot;:false,&quot;manualOverride&quot;:{&quot;isManuallyOverridden&quot;:false,&quot;citeprocText&quot;:&quot;(Sharp &amp;#38; Robinson, 2008)&quot;,&quot;manualOverrideText&quot;:&quot;&quot;},&quot;citationTag&quot;:&quot;MENDELEY_CITATION_v3_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&quot;,&quot;citationItems&quot;:[{&quot;id&quot;:&quot;8b581785-1aad-3810-898b-a5b6b6089fc6&quot;,&quot;itemData&quot;:{&quot;type&quot;:&quot;article-journal&quot;,&quot;id&quot;:&quot;8b581785-1aad-3810-898b-a5b6b6089fc6&quot;,&quot;title&quot;:&quot;Collaboration and co-ordination in mature eXtreme programming teams&quot;,&quot;author&quot;:[{&quot;family&quot;:&quot;Sharp&quot;,&quot;given&quot;:&quot;Helen&quot;,&quot;parse-names&quot;:false,&quot;dropping-particle&quot;:&quot;&quot;,&quot;non-dropping-particle&quot;:&quot;&quot;},{&quot;family&quot;:&quot;Robinson&quot;,&quot;given&quot;:&quot;Hugh&quot;,&quot;parse-names&quot;:false,&quot;dropping-particle&quot;:&quot;&quot;,&quot;non-dropping-particle&quot;:&quot;&quot;}],&quot;container-title&quot;:&quot;International Journal of Human-Computer Studies&quot;,&quot;container-title-short&quot;:&quot;Int J Hum Comput Stud&quot;,&quot;accessed&quot;:{&quot;date-parts&quot;:[[2022,11,2]]},&quot;DOI&quot;:&quot;10.1016/J.IJHCS.2007.10.004&quot;,&quot;ISSN&quot;:&quot;1071-5819&quot;,&quot;issued&quot;:{&quot;date-parts&quot;:[[2008,7,1]]},&quot;page&quot;:&quot;506-518&quot;,&quot;abstract&quot;:&quot;Mature eXtreme programming (XP) teams are highly collaborative and self-organising. In previous studies, we have observed that these teams rely on two apparently simple mechanisms of co-ordination and collaboration: story cards and the Wall. Story cards capture and embody the user stories which form the basis of implementation, while the Wall is a physical space used to organise and display the cards being implemented during the current development cycle (called an iteration). In this paper, we analyse the structure and use of story cards and the Wall in three mature XP teams, using a distributed cognition approach. The teams work in different commercial organisations developing different systems, yet we find significant similarities between their use of these two artefacts. Although simple, teams use the cards and the Wall in sophisticated ways to represent and communicate information that is vital to support their activities. We discuss the significance of the physical medium for the story cards and the Wall in an XP team and discuss the considerations that need to be taken into account for the design of technology to support the teams. © 2007 Elsevier Ltd. All rights reserved.&quot;,&quot;publisher&quot;:&quot;Academic Press&quot;,&quot;issue&quot;:&quot;7&quot;,&quot;volume&quot;:&quot;66&quot;},&quot;isTemporary&quot;:false}]},{&quot;citationID&quot;:&quot;MENDELEY_CITATION_940b5701-8e52-450e-b46b-118be4d73d17&quot;,&quot;properties&quot;:{&quot;noteIndex&quot;:0},&quot;isEdited&quot;:false,&quot;manualOverride&quot;:{&quot;isManuallyOverridden&quot;:false,&quot;citeprocText&quot;:&quot;(Wang et al., 2014)&quot;,&quot;manualOverrideText&quot;:&quot;&quot;},&quot;citationTag&quot;:&quot;MENDELEY_CITATION_v3_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&quot;,&quot;citationItems&quot;:[{&quot;id&quot;:&quot;d7cce0e2-ed92-341e-892b-35ac697677d6&quot;,&quot;itemData&quot;:{&quot;type&quot;:&quot;article-journal&quot;,&quot;id&quot;:&quot;d7cce0e2-ed92-341e-892b-35ac697677d6&quot;,&quot;title&quot;:&quot;A Systematic Study on Agile Soware Development Methodologies and Practices &quot;,&quot;author&quot;:[{&quot;family&quot;:&quot;Wang&quot;,&quot;given&quot;:&quot;Xiaofeng&quot;,&quot;parse-names&quot;:false,&quot;dropping-particle&quot;:&quot;&quot;,&quot;non-dropping-particle&quot;:&quot;&quot;},{&quot;family&quot;:&quot;Flora&quot;,&quot;given&quot;:&quot;Harleen&quot;,&quot;parse-names&quot;:false,&quot;dropping-particle&quot;:&quot;&quot;,&quot;non-dropping-particle&quot;:&quot;&quot;},{&quot;family&quot;:&quot;Flora&quot;,&quot;given&quot;:&quot;Harleen K&quot;,&quot;parse-names&quot;:false,&quot;dropping-particle&quot;:&quot;&quot;,&quot;non-dropping-particle&quot;:&quot;&quot;},{&quot;family&quot;:&quot;Chande&quot;,&quot;given&quot;:&quot;Swati&quot;,&quot;parse-names&quot;:false,&quot;dropping-particle&quot;:&quot;v&quot;,&quot;non-dropping-particle&quot;:&quot;&quot;}],&quot;container-title&quot;:&quot;International Journal of Computer Science and Information Technologies&quot;,&quot;accessed&quot;:{&quot;date-parts&quot;:[[2022,11,2]]},&quot;ISSN&quot;:&quot;0975-9646&quot;,&quot;URL&quot;:&quot;www.ijcsit.com&quot;,&quot;issued&quot;:{&quot;date-parts&quot;:[[2014]]},&quot;abstract&quot;:&quot;Transit ions in Syst em Analysis and Design Met hodology Nwakanma Cosmas, akut a Clet us Ikechukwu Download a PDF Pack of t he best relat ed papers  Abstract-Software engineering techniques have been employed for many years to create software products. The selections of appropriate software development methodologies for a given project, and tailoring the methodologies to a specific requirement have been a challenge since the establishment of software development as a discipline. In the late 1990's, the general trend in software development techniques has changed from traditional waterfall approaches to more iterative incremental development approaches with different combination of old concepts, new concepts, and metamorphosed old concepts. Nowadays, the aim of most software companies is to produce software in short time period with minimal costs, and within unstable, changing environments that inspired the birth of Agile. Agile software development practice have caught the attention of software development teams and software engineering researchers worldwide during the last decade but scientific research and published outcomes still remains quite scarce. Every agile approach has its own development cycle that results in technological, managerial and environmental changes in the software companies. This paper explains the values and principles of ten agile practices that are becoming more and more dominant in the software development industry. Agile processes are not always beneficial, they have some limitations as well, and this paper also discusses the advantages and disadvantages of Agile processes.&quot;,&quot;issue&quot;:&quot;3&quot;,&quot;volume&quot;:&quot;5&quot;,&quot;container-title-short&quot;:&quot;&quot;},&quot;isTemporary&quot;:false}]},{&quot;citationID&quot;:&quot;MENDELEY_CITATION_424f74fb-1dfe-479d-baff-4adb6998ab0c&quot;,&quot;properties&quot;:{&quot;noteIndex&quot;:0},&quot;isEdited&quot;:false,&quot;manualOverride&quot;:{&quot;isManuallyOverridden&quot;:false,&quot;citeprocText&quot;:&quot;(Xu, 2009)&quot;,&quot;manualOverrideText&quot;:&quot;&quot;},&quot;citationTag&quot;:&quot;MENDELEY_CITATION_v3_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&quot;,&quot;citationItems&quot;:[{&quot;id&quot;:&quot;6215b79b-70e0-3770-9ccb-3148be421ed8&quot;,&quot;itemData&quot;:{&quot;type&quot;:&quot;article-journal&quot;,&quot;id&quot;:&quot;6215b79b-70e0-3770-9ccb-3148be421ed8&quot;,&quot;title&quot;:&quot;Towards high quality software development with extreme programming methodology: Practices from real software projects&quot;,&quot;author&quot;:[{&quot;family&quot;:&quot;Xu&quot;,&quot;given&quot;:&quot;Bin&quot;,&quot;parse-names&quot;:false,&quot;dropping-particle&quot;:&quot;&quot;,&quot;non-dropping-particle&quot;:&quot;&quot;}],&quot;container-title&quot;:&quot;Proceedings - International Conference on Management and Service Science, MASS 2009&quot;,&quot;accessed&quot;:{&quot;date-parts&quot;:[[2022,11,2]]},&quot;DOI&quot;:&quot;10.1109/ICMSS.2009.5302042&quot;,&quot;ISBN&quot;:&quot;9781424446391&quot;,&quot;issued&quot;:{&quot;date-parts&quot;:[[2009]]},&quot;abstract&quot;:&quot;Software quality is essential to software development projects, from the aspects of the customer, sponsor, development team and quality assurance team. Though there are kinds of test tools which help us to find the defect more efficiently, many researchers agreed that it is not enough nor efficient to validate the software product after it is produced. At the other hand, some agile software processes such as Extreme Programming enable us to produce high quality product but with too much different requirement to the project management. This paper introduces Extreme Programming (XP) practices in some real software projects, which can be helpful for project stakeholders to manage the quality efficiently and with less risk. ©2009 IEEE.&quot;,&quot;container-title-short&quot;:&quot;&quot;},&quot;isTemporary&quot;:false}]},{&quot;citationID&quot;:&quot;MENDELEY_CITATION_d743a970-4fb5-42ea-909b-f17493c9e666&quot;,&quot;properties&quot;:{&quot;noteIndex&quot;:0},&quot;isEdited&quot;:false,&quot;manualOverride&quot;:{&quot;isManuallyOverridden&quot;:false,&quot;citeprocText&quot;:&quot;(Hossain et al., 2009)&quot;,&quot;manualOverrideText&quot;:&quot;&quot;},&quot;citationTag&quot;:&quot;MENDELEY_CITATION_v3_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&quot;,&quot;citationItems&quot;:[{&quot;id&quot;:&quot;316fccd1-682c-374b-aaa6-0f275fc5ba57&quot;,&quot;itemData&quot;:{&quot;type&quot;:&quot;article-journal&quot;,&quot;id&quot;:&quot;316fccd1-682c-374b-aaa6-0f275fc5ba57&quot;,&quot;title&quot;:&quot;Using scrum in global software development: A systematic literature review&quot;,&quot;author&quot;:[{&quot;family&quot;:&quot;Hossain&quot;,&quot;given&quot;:&quot;Emam&quot;,&quot;parse-names&quot;:false,&quot;dropping-particle&quot;:&quot;&quot;,&quot;non-dropping-particle&quot;:&quot;&quot;},{&quot;family&quot;:&quot;Ali Babar&quot;,&quot;given&quot;:&quot;Muhammad&quot;,&quot;parse-names&quot;:false,&quot;dropping-particle&quot;:&quot;&quot;,&quot;non-dropping-particle&quot;:&quot;&quot;},{&quot;family&quot;:&quot;Paik&quot;,&quot;given&quot;:&quot;Hye Young&quot;,&quot;parse-names&quot;:false,&quot;dropping-particle&quot;:&quot;&quot;,&quot;non-dropping-particle&quot;:&quot;&quot;}],&quot;container-title&quot;:&quot;Proceedings - 2009 4th IEEE International Conference on Global Software Engineering, ICGSE 2009&quot;,&quot;accessed&quot;:{&quot;date-parts&quot;:[[2022,11,2]]},&quot;DOI&quot;:&quot;10.1109/ICGSE.2009.25&quot;,&quot;ISBN&quot;:&quot;9780769537108&quot;,&quot;issued&quot;:{&quot;date-parts&quot;:[[2009]]},&quot;page&quot;:&quot;175-184&quot;,&quot;abstract&quot;:&quot;There is a growing interest in applying agile practices in Global Software Development (GSD) projects. The literature on using Scrum, one of the most popular agile approaches, in distributed development projects has steadily been growing. However, there has not been any effort to systematically select, review, and synthesize the literature on this topic. We have conducted a systematic literature review of the primary studies that report using Scrum practices in GSD projects. Our search strategy identified 366 papers, of which 20 were identified as primary papers relevant to our research. We extracted data from these papers to identify various challenges of using Scrum in GSD. Current strategies to deal with the identified challenges have also been extracted. This paper presents the review's findings that are expected to help researchers and practitioners to understand the challenges involved in using Scrum for GSD projects and the strategies available to deal with them. © 2009 IEEE.&quot;,&quot;container-title-short&quot;:&quot;&quot;},&quot;isTemporary&quot;:false}]},{&quot;citationID&quot;:&quot;MENDELEY_CITATION_5694e361-15a3-46ea-acd4-e0146187f08b&quot;,&quot;properties&quot;:{&quot;noteIndex&quot;:0},&quot;isEdited&quot;:false,&quot;manualOverride&quot;:{&quot;isManuallyOverridden&quot;:false,&quot;citeprocText&quot;:&quot;(Wang et al., 2014)&quot;,&quot;manualOverrideText&quot;:&quot;&quot;},&quot;citationTag&quot;:&quot;MENDELEY_CITATION_v3_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&quot;,&quot;citationItems&quot;:[{&quot;id&quot;:&quot;d7cce0e2-ed92-341e-892b-35ac697677d6&quot;,&quot;itemData&quot;:{&quot;type&quot;:&quot;article-journal&quot;,&quot;id&quot;:&quot;d7cce0e2-ed92-341e-892b-35ac697677d6&quot;,&quot;title&quot;:&quot;A Systematic Study on Agile Soware Development Methodologies and Practices &quot;,&quot;author&quot;:[{&quot;family&quot;:&quot;Wang&quot;,&quot;given&quot;:&quot;Xiaofeng&quot;,&quot;parse-names&quot;:false,&quot;dropping-particle&quot;:&quot;&quot;,&quot;non-dropping-particle&quot;:&quot;&quot;},{&quot;family&quot;:&quot;Flora&quot;,&quot;given&quot;:&quot;Harleen&quot;,&quot;parse-names&quot;:false,&quot;dropping-particle&quot;:&quot;&quot;,&quot;non-dropping-particle&quot;:&quot;&quot;},{&quot;family&quot;:&quot;Flora&quot;,&quot;given&quot;:&quot;Harleen K&quot;,&quot;parse-names&quot;:false,&quot;dropping-particle&quot;:&quot;&quot;,&quot;non-dropping-particle&quot;:&quot;&quot;},{&quot;family&quot;:&quot;Chande&quot;,&quot;given&quot;:&quot;Swati&quot;,&quot;parse-names&quot;:false,&quot;dropping-particle&quot;:&quot;v&quot;,&quot;non-dropping-particle&quot;:&quot;&quot;}],&quot;container-title&quot;:&quot;International Journal of Computer Science and Information Technologies&quot;,&quot;accessed&quot;:{&quot;date-parts&quot;:[[2022,11,2]]},&quot;ISSN&quot;:&quot;0975-9646&quot;,&quot;URL&quot;:&quot;www.ijcsit.com&quot;,&quot;issued&quot;:{&quot;date-parts&quot;:[[2014]]},&quot;abstract&quot;:&quot;Transit ions in Syst em Analysis and Design Met hodology Nwakanma Cosmas, akut a Clet us Ikechukwu Download a PDF Pack of t he best relat ed papers  Abstract-Software engineering techniques have been employed for many years to create software products. The selections of appropriate software development methodologies for a given project, and tailoring the methodologies to a specific requirement have been a challenge since the establishment of software development as a discipline. In the late 1990's, the general trend in software development techniques has changed from traditional waterfall approaches to more iterative incremental development approaches with different combination of old concepts, new concepts, and metamorphosed old concepts. Nowadays, the aim of most software companies is to produce software in short time period with minimal costs, and within unstable, changing environments that inspired the birth of Agile. Agile software development practice have caught the attention of software development teams and software engineering researchers worldwide during the last decade but scientific research and published outcomes still remains quite scarce. Every agile approach has its own development cycle that results in technological, managerial and environmental changes in the software companies. This paper explains the values and principles of ten agile practices that are becoming more and more dominant in the software development industry. Agile processes are not always beneficial, they have some limitations as well, and this paper also discusses the advantages and disadvantages of Agile processes.&quot;,&quot;issue&quot;:&quot;3&quot;,&quot;volume&quot;:&quot;5&quot;,&quot;container-title-short&quot;:&quot;&quot;},&quot;isTemporar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B015534-85C1-4375-8D01-1C069ECE0CA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79</TotalTime>
  <Pages>8</Pages>
  <Words>343</Words>
  <Characters>1959</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ron Radvanyi</dc:creator>
  <cp:keywords/>
  <dc:description/>
  <cp:lastModifiedBy>Aron Radvanyi</cp:lastModifiedBy>
  <cp:revision>60</cp:revision>
  <dcterms:created xsi:type="dcterms:W3CDTF">2022-10-28T17:07:00Z</dcterms:created>
  <dcterms:modified xsi:type="dcterms:W3CDTF">2022-11-25T19: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3c4d960f1ccfe499d8af04c9981e1e6555d76069135a756a01454caabfdf8c5</vt:lpwstr>
  </property>
</Properties>
</file>